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97A44" w14:textId="65D130EB" w:rsidR="008B6627" w:rsidRPr="00FD0F13" w:rsidRDefault="008B6627" w:rsidP="008B6627">
      <w:pPr>
        <w:pStyle w:val="Nadpis1"/>
        <w:jc w:val="center"/>
        <w:rPr>
          <w:rStyle w:val="Nadpis1Char"/>
          <w:rFonts w:ascii="Arial" w:eastAsiaTheme="minorHAnsi" w:hAnsi="Arial" w:cs="Arial"/>
          <w:b/>
          <w:lang w:val="cs-CZ"/>
        </w:rPr>
      </w:pPr>
      <w:r w:rsidRPr="008B6627">
        <w:rPr>
          <w:rStyle w:val="Nadpis1Char"/>
          <w:rFonts w:ascii="Arial" w:eastAsiaTheme="minorHAnsi" w:hAnsi="Arial" w:cs="Arial"/>
          <w:b/>
        </w:rPr>
        <w:t xml:space="preserve">Zápis z jednání AS FPH ze dne </w:t>
      </w:r>
      <w:r w:rsidR="006E5A82">
        <w:rPr>
          <w:rStyle w:val="Nadpis1Char"/>
          <w:rFonts w:ascii="Arial" w:eastAsiaTheme="minorHAnsi" w:hAnsi="Arial" w:cs="Arial"/>
          <w:b/>
          <w:lang w:val="cs-CZ"/>
        </w:rPr>
        <w:t>2</w:t>
      </w:r>
      <w:r w:rsidR="00164003">
        <w:rPr>
          <w:rStyle w:val="Nadpis1Char"/>
          <w:rFonts w:ascii="Arial" w:eastAsiaTheme="minorHAnsi" w:hAnsi="Arial" w:cs="Arial"/>
          <w:b/>
          <w:lang w:val="cs-CZ"/>
        </w:rPr>
        <w:t>3</w:t>
      </w:r>
      <w:r w:rsidR="008A611D">
        <w:rPr>
          <w:rStyle w:val="Nadpis1Char"/>
          <w:rFonts w:ascii="Arial" w:eastAsiaTheme="minorHAnsi" w:hAnsi="Arial" w:cs="Arial"/>
          <w:b/>
          <w:lang w:val="cs-CZ"/>
        </w:rPr>
        <w:t>.</w:t>
      </w:r>
      <w:r w:rsidR="00FF3990">
        <w:rPr>
          <w:rStyle w:val="Nadpis1Char"/>
          <w:rFonts w:ascii="Arial" w:eastAsiaTheme="minorHAnsi" w:hAnsi="Arial" w:cs="Arial"/>
          <w:b/>
          <w:lang w:val="cs-CZ"/>
        </w:rPr>
        <w:t xml:space="preserve"> </w:t>
      </w:r>
      <w:r w:rsidR="008A611D">
        <w:rPr>
          <w:rStyle w:val="Nadpis1Char"/>
          <w:rFonts w:ascii="Arial" w:eastAsiaTheme="minorHAnsi" w:hAnsi="Arial" w:cs="Arial"/>
          <w:b/>
          <w:lang w:val="cs-CZ"/>
        </w:rPr>
        <w:t>2</w:t>
      </w:r>
      <w:r w:rsidR="00475E7F">
        <w:rPr>
          <w:rStyle w:val="Nadpis1Char"/>
          <w:rFonts w:ascii="Arial" w:eastAsiaTheme="minorHAnsi" w:hAnsi="Arial" w:cs="Arial"/>
          <w:b/>
          <w:lang w:val="cs-CZ"/>
        </w:rPr>
        <w:t>.</w:t>
      </w:r>
      <w:r w:rsidRPr="008B6627">
        <w:rPr>
          <w:rStyle w:val="Nadpis1Char"/>
          <w:rFonts w:ascii="Arial" w:eastAsiaTheme="minorHAnsi" w:hAnsi="Arial" w:cs="Arial"/>
          <w:b/>
        </w:rPr>
        <w:t xml:space="preserve"> 20</w:t>
      </w:r>
      <w:r w:rsidR="00FD0F13">
        <w:rPr>
          <w:rStyle w:val="Nadpis1Char"/>
          <w:rFonts w:ascii="Arial" w:eastAsiaTheme="minorHAnsi" w:hAnsi="Arial" w:cs="Arial"/>
          <w:b/>
          <w:lang w:val="cs-CZ"/>
        </w:rPr>
        <w:t>2</w:t>
      </w:r>
      <w:r w:rsidR="00FF3990">
        <w:rPr>
          <w:rStyle w:val="Nadpis1Char"/>
          <w:rFonts w:ascii="Arial" w:eastAsiaTheme="minorHAnsi" w:hAnsi="Arial" w:cs="Arial"/>
          <w:b/>
          <w:lang w:val="cs-CZ"/>
        </w:rPr>
        <w:t>1</w:t>
      </w:r>
    </w:p>
    <w:p w14:paraId="22D47B7D" w14:textId="77777777" w:rsidR="008B6627" w:rsidRPr="00524BC1" w:rsidRDefault="008B6627" w:rsidP="008B6627">
      <w:pPr>
        <w:rPr>
          <w:lang w:eastAsia="x-non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2"/>
        <w:gridCol w:w="1025"/>
        <w:gridCol w:w="7533"/>
      </w:tblGrid>
      <w:tr w:rsidR="008B6627" w:rsidRPr="008B6627" w14:paraId="094E0610" w14:textId="77777777" w:rsidTr="005C6775">
        <w:tc>
          <w:tcPr>
            <w:tcW w:w="1537" w:type="dxa"/>
            <w:gridSpan w:val="2"/>
          </w:tcPr>
          <w:p w14:paraId="4C923CC2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Přítomni:</w:t>
            </w:r>
          </w:p>
        </w:tc>
        <w:tc>
          <w:tcPr>
            <w:tcW w:w="7533" w:type="dxa"/>
          </w:tcPr>
          <w:p w14:paraId="2131A9DB" w14:textId="340913F1" w:rsidR="008B6627" w:rsidRPr="00B8133E" w:rsidRDefault="00A4469B" w:rsidP="002A7C15">
            <w:r w:rsidRPr="00B8133E">
              <w:t xml:space="preserve">Lorencová, </w:t>
            </w:r>
            <w:r w:rsidR="00823790" w:rsidRPr="00B8133E">
              <w:t xml:space="preserve">Machek, </w:t>
            </w:r>
            <w:r w:rsidRPr="00B8133E">
              <w:t>Tyll</w:t>
            </w:r>
            <w:r w:rsidR="002E17F4" w:rsidRPr="00B8133E">
              <w:t xml:space="preserve">, </w:t>
            </w:r>
            <w:r w:rsidR="001A1067" w:rsidRPr="00B8133E">
              <w:t xml:space="preserve">Hanzlík, </w:t>
            </w:r>
            <w:r w:rsidR="00855CE4" w:rsidRPr="00B8133E">
              <w:t>Mareš,</w:t>
            </w:r>
            <w:r w:rsidR="005F6C89" w:rsidRPr="00B8133E">
              <w:t xml:space="preserve"> </w:t>
            </w:r>
            <w:r w:rsidR="00FD0F13" w:rsidRPr="00B8133E">
              <w:t>Horová</w:t>
            </w:r>
            <w:r w:rsidR="006045DF">
              <w:t xml:space="preserve">, </w:t>
            </w:r>
            <w:r w:rsidR="00F32741" w:rsidRPr="00B8133E">
              <w:t>Mládková</w:t>
            </w:r>
            <w:r w:rsidR="00F32741">
              <w:t>,</w:t>
            </w:r>
            <w:r w:rsidR="00035460" w:rsidRPr="00B8133E">
              <w:t xml:space="preserve"> Soukupová</w:t>
            </w:r>
            <w:r w:rsidR="006E5A82">
              <w:t>,</w:t>
            </w:r>
            <w:r w:rsidR="006E5A82" w:rsidRPr="00B8133E">
              <w:t xml:space="preserve"> Polášek</w:t>
            </w:r>
            <w:r w:rsidR="006E5A82">
              <w:t>,</w:t>
            </w:r>
            <w:r w:rsidR="006E5A82" w:rsidRPr="00B8133E">
              <w:t xml:space="preserve"> Horák, Rathouský, Bednář, Kuršel, Palíšková</w:t>
            </w:r>
            <w:r w:rsidR="006E5A82">
              <w:t>,</w:t>
            </w:r>
          </w:p>
        </w:tc>
      </w:tr>
      <w:tr w:rsidR="008B6627" w:rsidRPr="008B6627" w14:paraId="0672019D" w14:textId="77777777" w:rsidTr="005C6775">
        <w:tc>
          <w:tcPr>
            <w:tcW w:w="1537" w:type="dxa"/>
            <w:gridSpan w:val="2"/>
          </w:tcPr>
          <w:p w14:paraId="114B3C94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Omluveni:</w:t>
            </w:r>
          </w:p>
        </w:tc>
        <w:tc>
          <w:tcPr>
            <w:tcW w:w="7533" w:type="dxa"/>
          </w:tcPr>
          <w:p w14:paraId="0E5FA60D" w14:textId="4F186DE2" w:rsidR="008B6627" w:rsidRPr="008B6627" w:rsidRDefault="007025C3" w:rsidP="002A7C15">
            <w:pPr>
              <w:autoSpaceDE w:val="0"/>
              <w:autoSpaceDN w:val="0"/>
              <w:adjustRightInd w:val="0"/>
              <w:spacing w:line="240" w:lineRule="atLeast"/>
            </w:pPr>
            <w:r w:rsidRPr="00B8133E">
              <w:t>Suchoňová,</w:t>
            </w:r>
            <w:r w:rsidRPr="00B8133E">
              <w:t xml:space="preserve"> </w:t>
            </w:r>
            <w:r w:rsidRPr="00B8133E">
              <w:t>Džbánková</w:t>
            </w:r>
          </w:p>
        </w:tc>
      </w:tr>
      <w:tr w:rsidR="008B6627" w:rsidRPr="008B6627" w14:paraId="7593ECE3" w14:textId="77777777" w:rsidTr="005C6775">
        <w:tc>
          <w:tcPr>
            <w:tcW w:w="1537" w:type="dxa"/>
            <w:gridSpan w:val="2"/>
          </w:tcPr>
          <w:p w14:paraId="5EB4A30C" w14:textId="77777777" w:rsidR="008B6627" w:rsidRPr="008B6627" w:rsidRDefault="008B6627" w:rsidP="0053308D">
            <w:r w:rsidRPr="008B6627">
              <w:rPr>
                <w:rStyle w:val="Nadpis1Char"/>
                <w:rFonts w:ascii="Arial" w:eastAsiaTheme="minorHAnsi" w:hAnsi="Arial" w:cs="Arial"/>
                <w:sz w:val="22"/>
                <w:szCs w:val="22"/>
              </w:rPr>
              <w:t>Neomluveni:</w:t>
            </w:r>
          </w:p>
        </w:tc>
        <w:tc>
          <w:tcPr>
            <w:tcW w:w="7533" w:type="dxa"/>
          </w:tcPr>
          <w:p w14:paraId="52DFFA58" w14:textId="1F93F990" w:rsidR="008B6627" w:rsidRPr="00ED0935" w:rsidRDefault="008B6627" w:rsidP="0053308D">
            <w:pPr>
              <w:rPr>
                <w:rFonts w:ascii="Arial" w:hAnsi="Arial" w:cs="Arial"/>
              </w:rPr>
            </w:pPr>
          </w:p>
        </w:tc>
      </w:tr>
      <w:tr w:rsidR="008B6627" w:rsidRPr="008B6627" w14:paraId="75646C9D" w14:textId="77777777" w:rsidTr="005C6775">
        <w:tc>
          <w:tcPr>
            <w:tcW w:w="1537" w:type="dxa"/>
            <w:gridSpan w:val="2"/>
          </w:tcPr>
          <w:p w14:paraId="46F3C862" w14:textId="77777777" w:rsidR="008B6627" w:rsidRPr="008B6627" w:rsidRDefault="008B6627" w:rsidP="0053308D">
            <w:r w:rsidRPr="008B6627">
              <w:rPr>
                <w:rFonts w:ascii="Arial" w:hAnsi="Arial" w:cs="Arial"/>
                <w:b/>
                <w:color w:val="000000"/>
              </w:rPr>
              <w:t>Hosté:</w:t>
            </w:r>
          </w:p>
        </w:tc>
        <w:tc>
          <w:tcPr>
            <w:tcW w:w="7533" w:type="dxa"/>
          </w:tcPr>
          <w:p w14:paraId="03202418" w14:textId="77777777" w:rsidR="008B6627" w:rsidRDefault="008B6627" w:rsidP="000768D2">
            <w:pPr>
              <w:autoSpaceDE w:val="0"/>
              <w:autoSpaceDN w:val="0"/>
              <w:adjustRightInd w:val="0"/>
              <w:spacing w:line="240" w:lineRule="atLeast"/>
            </w:pPr>
          </w:p>
          <w:p w14:paraId="115B44A0" w14:textId="77834CA4" w:rsidR="006A395C" w:rsidRPr="008B6627" w:rsidRDefault="006A395C" w:rsidP="000768D2">
            <w:pPr>
              <w:autoSpaceDE w:val="0"/>
              <w:autoSpaceDN w:val="0"/>
              <w:adjustRightInd w:val="0"/>
              <w:spacing w:line="240" w:lineRule="atLeast"/>
            </w:pPr>
          </w:p>
        </w:tc>
      </w:tr>
      <w:tr w:rsidR="00E72BCA" w:rsidRPr="00E72BCA" w14:paraId="34D9742E" w14:textId="77777777" w:rsidTr="000768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00"/>
        </w:trPr>
        <w:tc>
          <w:tcPr>
            <w:tcW w:w="9060" w:type="dxa"/>
            <w:gridSpan w:val="3"/>
            <w:shd w:val="clear" w:color="auto" w:fill="auto"/>
            <w:vAlign w:val="bottom"/>
          </w:tcPr>
          <w:p w14:paraId="5A9F85B6" w14:textId="77777777" w:rsidR="00E72BCA" w:rsidRPr="00E72BCA" w:rsidRDefault="00E72BCA" w:rsidP="000D4CF3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Arial" w:hAnsi="Arial" w:cs="Arial"/>
                <w:b/>
                <w:color w:val="000000"/>
              </w:rPr>
            </w:pPr>
            <w:r w:rsidRPr="00E72BCA">
              <w:rPr>
                <w:rFonts w:ascii="Arial" w:hAnsi="Arial" w:cs="Arial"/>
                <w:b/>
                <w:color w:val="000000"/>
              </w:rPr>
              <w:t>Program jednání</w:t>
            </w:r>
          </w:p>
        </w:tc>
      </w:tr>
      <w:tr w:rsidR="00E72BCA" w:rsidRPr="00E72BCA" w14:paraId="626C511A" w14:textId="77777777" w:rsidTr="000768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154AD31E" w14:textId="77777777" w:rsidR="00E72BCA" w:rsidRPr="00E72BCA" w:rsidRDefault="00E72BCA" w:rsidP="0053308D">
            <w:pPr>
              <w:pStyle w:val="Odstavecseseznamem"/>
              <w:ind w:left="0"/>
              <w:rPr>
                <w:sz w:val="22"/>
                <w:szCs w:val="22"/>
              </w:rPr>
            </w:pPr>
            <w:r w:rsidRPr="00E72BCA">
              <w:rPr>
                <w:sz w:val="22"/>
                <w:szCs w:val="22"/>
              </w:rPr>
              <w:t>1.</w:t>
            </w:r>
          </w:p>
        </w:tc>
        <w:tc>
          <w:tcPr>
            <w:tcW w:w="8548" w:type="dxa"/>
            <w:gridSpan w:val="2"/>
            <w:shd w:val="clear" w:color="auto" w:fill="auto"/>
          </w:tcPr>
          <w:p w14:paraId="7291E788" w14:textId="24AF4DAC" w:rsidR="00E72BCA" w:rsidRPr="00F51B84" w:rsidRDefault="0057397D" w:rsidP="00915F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yhlášení </w:t>
            </w:r>
            <w:r w:rsidR="00576278">
              <w:rPr>
                <w:rFonts w:ascii="Arial" w:hAnsi="Arial" w:cs="Arial"/>
              </w:rPr>
              <w:t>voleb do AS FPH a ustanovení dílčí volební komise a místa, termínu a času voleb do AS VŠE</w:t>
            </w:r>
          </w:p>
        </w:tc>
      </w:tr>
      <w:tr w:rsidR="00A4146F" w:rsidRPr="00E72BCA" w14:paraId="0644F434" w14:textId="77777777" w:rsidTr="000768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12" w:type="dxa"/>
            <w:shd w:val="clear" w:color="auto" w:fill="auto"/>
          </w:tcPr>
          <w:p w14:paraId="0E08319F" w14:textId="064CBEBC" w:rsidR="00A4146F" w:rsidRDefault="009E6A92" w:rsidP="0053308D">
            <w:pPr>
              <w:pStyle w:val="Odstavecseseznamem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A4146F">
              <w:rPr>
                <w:sz w:val="22"/>
                <w:szCs w:val="22"/>
              </w:rPr>
              <w:t>.</w:t>
            </w:r>
          </w:p>
        </w:tc>
        <w:tc>
          <w:tcPr>
            <w:tcW w:w="8548" w:type="dxa"/>
            <w:gridSpan w:val="2"/>
            <w:shd w:val="clear" w:color="auto" w:fill="auto"/>
          </w:tcPr>
          <w:p w14:paraId="7C0F8FFD" w14:textId="77777777" w:rsidR="00A4146F" w:rsidRDefault="00801CAF" w:rsidP="00A4469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ůzné</w:t>
            </w:r>
          </w:p>
          <w:p w14:paraId="272982E5" w14:textId="77777777" w:rsidR="007025C3" w:rsidRPr="004207D4" w:rsidRDefault="007025C3" w:rsidP="007025C3">
            <w:pPr>
              <w:pStyle w:val="Odstavecseseznamem"/>
              <w:numPr>
                <w:ilvl w:val="0"/>
                <w:numId w:val="25"/>
              </w:numPr>
              <w:spacing w:after="160" w:line="259" w:lineRule="auto"/>
              <w:rPr>
                <w:rFonts w:ascii="Arial" w:hAnsi="Arial" w:cs="Arial"/>
              </w:rPr>
            </w:pPr>
            <w:r w:rsidRPr="004207D4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 xml:space="preserve">Problematika zahraničních studijních výjezdů </w:t>
            </w:r>
            <w:r w:rsidR="004207D4" w:rsidRPr="004207D4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studentů magisterského stupně studia</w:t>
            </w:r>
          </w:p>
          <w:p w14:paraId="6B646A0A" w14:textId="2C2026C8" w:rsidR="004207D4" w:rsidRPr="007025C3" w:rsidRDefault="004207D4" w:rsidP="007025C3">
            <w:pPr>
              <w:pStyle w:val="Odstavecseseznamem"/>
              <w:numPr>
                <w:ilvl w:val="0"/>
                <w:numId w:val="25"/>
              </w:numPr>
              <w:spacing w:after="160" w:line="259" w:lineRule="auto"/>
              <w:rPr>
                <w:rFonts w:ascii="Arial" w:hAnsi="Arial" w:cs="Arial"/>
              </w:rPr>
            </w:pPr>
            <w:r w:rsidRPr="004207D4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Problematika vypisování povinných kurzů v rámci obou semestrů v rámci jednoho akademického roku</w:t>
            </w:r>
          </w:p>
        </w:tc>
      </w:tr>
      <w:tr w:rsidR="00A4146F" w:rsidRPr="00E72BCA" w14:paraId="0B8D3010" w14:textId="77777777" w:rsidTr="000768D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60" w:type="dxa"/>
            <w:gridSpan w:val="3"/>
            <w:shd w:val="clear" w:color="auto" w:fill="auto"/>
          </w:tcPr>
          <w:p w14:paraId="25D7A03B" w14:textId="74B7F847" w:rsidR="00A4146F" w:rsidRPr="000D4CF3" w:rsidRDefault="00A4146F" w:rsidP="000D4CF3">
            <w:pPr>
              <w:pStyle w:val="Bezmezer"/>
              <w:rPr>
                <w:rFonts w:ascii="Arial" w:hAnsi="Arial" w:cs="Arial"/>
                <w:b/>
              </w:rPr>
            </w:pPr>
            <w:r w:rsidRPr="000D4CF3">
              <w:rPr>
                <w:rFonts w:ascii="Arial" w:hAnsi="Arial" w:cs="Arial"/>
                <w:b/>
              </w:rPr>
              <w:t>Hlasování o programu jednání:</w:t>
            </w:r>
          </w:p>
          <w:p w14:paraId="0D0ECAF7" w14:textId="4063A012" w:rsidR="00A4146F" w:rsidRPr="000D4CF3" w:rsidRDefault="00A4146F" w:rsidP="000D4CF3">
            <w:pPr>
              <w:pStyle w:val="Bezmezer"/>
              <w:rPr>
                <w:rFonts w:ascii="Arial" w:hAnsi="Arial" w:cs="Arial"/>
              </w:rPr>
            </w:pPr>
            <w:r w:rsidRPr="000D4CF3">
              <w:rPr>
                <w:rFonts w:ascii="Arial" w:hAnsi="Arial" w:cs="Arial"/>
              </w:rPr>
              <w:t xml:space="preserve">Pro: </w:t>
            </w:r>
            <w:r w:rsidR="004207D4">
              <w:rPr>
                <w:rFonts w:ascii="Arial" w:hAnsi="Arial" w:cs="Arial"/>
              </w:rPr>
              <w:t>13</w:t>
            </w:r>
            <w:r w:rsidR="00E41688">
              <w:rPr>
                <w:rFonts w:ascii="Arial" w:hAnsi="Arial" w:cs="Arial"/>
              </w:rPr>
              <w:t xml:space="preserve"> </w:t>
            </w:r>
            <w:r w:rsidRPr="000D4CF3">
              <w:rPr>
                <w:rFonts w:ascii="Arial" w:hAnsi="Arial" w:cs="Arial"/>
              </w:rPr>
              <w:t>Proti:</w:t>
            </w:r>
            <w:r w:rsidR="001E0007" w:rsidRPr="000D4CF3">
              <w:rPr>
                <w:rFonts w:ascii="Arial" w:hAnsi="Arial" w:cs="Arial"/>
              </w:rPr>
              <w:t xml:space="preserve"> 0</w:t>
            </w:r>
            <w:r w:rsidRPr="000D4CF3">
              <w:rPr>
                <w:rFonts w:ascii="Arial" w:hAnsi="Arial" w:cs="Arial"/>
              </w:rPr>
              <w:t xml:space="preserve"> Zdržel se: </w:t>
            </w:r>
            <w:r w:rsidR="004207D4">
              <w:rPr>
                <w:rFonts w:ascii="Arial" w:hAnsi="Arial" w:cs="Arial"/>
              </w:rPr>
              <w:t>1</w:t>
            </w:r>
          </w:p>
        </w:tc>
      </w:tr>
    </w:tbl>
    <w:p w14:paraId="77B16A75" w14:textId="4CDD6D01" w:rsidR="006D7AD8" w:rsidRDefault="006D7AD8"/>
    <w:p w14:paraId="03A3ACB3" w14:textId="128F6BE7" w:rsidR="00A4469B" w:rsidRPr="00D533A7" w:rsidRDefault="00576278" w:rsidP="001B1F00">
      <w:pPr>
        <w:pStyle w:val="Odstavecseseznamem"/>
        <w:numPr>
          <w:ilvl w:val="0"/>
          <w:numId w:val="21"/>
        </w:numPr>
        <w:tabs>
          <w:tab w:val="left" w:pos="426"/>
        </w:tabs>
        <w:ind w:left="426"/>
        <w:jc w:val="both"/>
      </w:pPr>
      <w:r>
        <w:rPr>
          <w:rFonts w:ascii="Arial" w:hAnsi="Arial" w:cs="Arial"/>
          <w:b/>
        </w:rPr>
        <w:t>Vyhlášení voleb do AS FPH</w:t>
      </w:r>
    </w:p>
    <w:p w14:paraId="7EF786F8" w14:textId="49009EF7" w:rsidR="001E0007" w:rsidRDefault="001B1F00" w:rsidP="007D297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C1424D" w:rsidRPr="00C1424D">
        <w:rPr>
          <w:rFonts w:ascii="Arial" w:hAnsi="Arial" w:cs="Arial"/>
        </w:rPr>
        <w:t>Předseda Akademického senátu Fakulty podnikohospodářské Vysoké školy ekonomické v Praze vyhlašuje v souladu se zákonem č. 111/1998 Sb. o vysokých školách, v platném znění, a podle čl.</w:t>
      </w:r>
      <w:r w:rsidR="00164003">
        <w:rPr>
          <w:rFonts w:ascii="Arial" w:hAnsi="Arial" w:cs="Arial"/>
        </w:rPr>
        <w:t xml:space="preserve"> </w:t>
      </w:r>
      <w:r w:rsidR="00C1424D" w:rsidRPr="00C1424D">
        <w:rPr>
          <w:rFonts w:ascii="Arial" w:hAnsi="Arial" w:cs="Arial"/>
        </w:rPr>
        <w:t>3 odst. 2 Volebního řádu AS FPH (VŘ AS FPH) řádné volby na funkční období 29. 4. 20</w:t>
      </w:r>
      <w:r w:rsidR="00256D11">
        <w:rPr>
          <w:rFonts w:ascii="Arial" w:hAnsi="Arial" w:cs="Arial"/>
        </w:rPr>
        <w:t>21</w:t>
      </w:r>
      <w:r w:rsidR="00C1424D" w:rsidRPr="00C1424D">
        <w:rPr>
          <w:rFonts w:ascii="Arial" w:hAnsi="Arial" w:cs="Arial"/>
        </w:rPr>
        <w:t xml:space="preserve"> –</w:t>
      </w:r>
      <w:r w:rsidR="004207D4">
        <w:rPr>
          <w:rFonts w:ascii="Arial" w:hAnsi="Arial" w:cs="Arial"/>
        </w:rPr>
        <w:t xml:space="preserve"> </w:t>
      </w:r>
      <w:r w:rsidR="00C1424D" w:rsidRPr="00C1424D">
        <w:rPr>
          <w:rFonts w:ascii="Arial" w:hAnsi="Arial" w:cs="Arial"/>
        </w:rPr>
        <w:t>28. 4. 202</w:t>
      </w:r>
      <w:r w:rsidR="00256D11">
        <w:rPr>
          <w:rFonts w:ascii="Arial" w:hAnsi="Arial" w:cs="Arial"/>
        </w:rPr>
        <w:t>4</w:t>
      </w:r>
      <w:r w:rsidR="00C1424D" w:rsidRPr="00C1424D">
        <w:rPr>
          <w:rFonts w:ascii="Arial" w:hAnsi="Arial" w:cs="Arial"/>
        </w:rPr>
        <w:t xml:space="preserve">. Termín voleb do AS FPH je stanoven na </w:t>
      </w:r>
      <w:r w:rsidR="00256D11">
        <w:rPr>
          <w:rFonts w:ascii="Arial" w:hAnsi="Arial" w:cs="Arial"/>
        </w:rPr>
        <w:t>27</w:t>
      </w:r>
      <w:r w:rsidR="00C1424D" w:rsidRPr="00C1424D">
        <w:rPr>
          <w:rFonts w:ascii="Arial" w:hAnsi="Arial" w:cs="Arial"/>
        </w:rPr>
        <w:t>. 4. 20</w:t>
      </w:r>
      <w:r w:rsidR="0036329B">
        <w:rPr>
          <w:rFonts w:ascii="Arial" w:hAnsi="Arial" w:cs="Arial"/>
        </w:rPr>
        <w:t>21</w:t>
      </w:r>
      <w:r w:rsidR="00C1424D" w:rsidRPr="00C1424D">
        <w:rPr>
          <w:rFonts w:ascii="Arial" w:hAnsi="Arial" w:cs="Arial"/>
        </w:rPr>
        <w:t>.</w:t>
      </w:r>
    </w:p>
    <w:p w14:paraId="7593A239" w14:textId="3BC35639" w:rsidR="0036329B" w:rsidRDefault="0036329B" w:rsidP="007D297B">
      <w:pPr>
        <w:spacing w:after="0" w:line="240" w:lineRule="auto"/>
        <w:rPr>
          <w:rFonts w:ascii="Arial" w:hAnsi="Arial" w:cs="Arial"/>
        </w:rPr>
      </w:pPr>
    </w:p>
    <w:p w14:paraId="4FCFA9BD" w14:textId="49F92E8E" w:rsidR="0036329B" w:rsidRDefault="0036329B" w:rsidP="007D297B">
      <w:pPr>
        <w:spacing w:after="0" w:line="240" w:lineRule="auto"/>
        <w:rPr>
          <w:rFonts w:ascii="Arial" w:hAnsi="Arial" w:cs="Arial"/>
        </w:rPr>
      </w:pPr>
      <w:r w:rsidRPr="0036329B">
        <w:rPr>
          <w:rFonts w:ascii="Arial" w:hAnsi="Arial" w:cs="Arial"/>
        </w:rPr>
        <w:t>Volby probíhají podle čl. 3 odst. 5 VŘ AS FPH ve dvou volebních obvodech:</w:t>
      </w:r>
    </w:p>
    <w:p w14:paraId="777BC9C9" w14:textId="3AF722BA" w:rsidR="0036329B" w:rsidRDefault="007F7E5A" w:rsidP="007F7E5A">
      <w:pPr>
        <w:pStyle w:val="Odstavecseseznamem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7F7E5A">
        <w:rPr>
          <w:rFonts w:ascii="Arial" w:hAnsi="Arial" w:cs="Arial"/>
          <w:sz w:val="22"/>
          <w:szCs w:val="22"/>
        </w:rPr>
        <w:t>ve volebním obvodu akademických pracovníků bude zvoleno 11 členů AS FPH</w:t>
      </w:r>
      <w:r>
        <w:rPr>
          <w:rFonts w:ascii="Arial" w:hAnsi="Arial" w:cs="Arial"/>
          <w:sz w:val="22"/>
          <w:szCs w:val="22"/>
        </w:rPr>
        <w:t>;</w:t>
      </w:r>
    </w:p>
    <w:p w14:paraId="35FC0420" w14:textId="4363C36F" w:rsidR="007F7E5A" w:rsidRDefault="002F08C9" w:rsidP="007F7E5A">
      <w:pPr>
        <w:pStyle w:val="Odstavecseseznamem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2F08C9">
        <w:rPr>
          <w:rFonts w:ascii="Arial" w:hAnsi="Arial" w:cs="Arial"/>
          <w:sz w:val="22"/>
          <w:szCs w:val="22"/>
        </w:rPr>
        <w:t>ve volebním obvodu studentů bakalářských, magisterských a doktorských studijních programů bude zvoleno 6 členů AS FPH.</w:t>
      </w:r>
    </w:p>
    <w:p w14:paraId="0E70E44C" w14:textId="77777777" w:rsidR="002F08C9" w:rsidRDefault="002F08C9" w:rsidP="002F08C9">
      <w:pPr>
        <w:rPr>
          <w:rFonts w:ascii="Arial" w:hAnsi="Arial" w:cs="Arial"/>
        </w:rPr>
      </w:pPr>
    </w:p>
    <w:p w14:paraId="36E437AB" w14:textId="10ACDF79" w:rsidR="002F08C9" w:rsidRDefault="002F08C9" w:rsidP="002F08C9">
      <w:pPr>
        <w:rPr>
          <w:rFonts w:ascii="Arial" w:hAnsi="Arial" w:cs="Arial"/>
        </w:rPr>
      </w:pPr>
      <w:r w:rsidRPr="002F08C9">
        <w:rPr>
          <w:rFonts w:ascii="Arial" w:hAnsi="Arial" w:cs="Arial"/>
        </w:rPr>
        <w:t>Adresa pro podávání stížností dle čl. 9 odst. 8</w:t>
      </w:r>
      <w:r w:rsidR="00164003">
        <w:rPr>
          <w:rFonts w:ascii="Arial" w:hAnsi="Arial" w:cs="Arial"/>
        </w:rPr>
        <w:t xml:space="preserve"> </w:t>
      </w:r>
      <w:r w:rsidRPr="002F08C9">
        <w:rPr>
          <w:rFonts w:ascii="Arial" w:hAnsi="Arial" w:cs="Arial"/>
        </w:rPr>
        <w:t>VŘ AS FPH: univerzitní e-mailová adresa předsedy volební komise.</w:t>
      </w:r>
    </w:p>
    <w:p w14:paraId="2E0279C8" w14:textId="04E6F824" w:rsidR="00B2728F" w:rsidRDefault="00B2728F" w:rsidP="002F08C9">
      <w:pPr>
        <w:rPr>
          <w:rFonts w:ascii="Arial" w:hAnsi="Arial" w:cs="Arial"/>
        </w:rPr>
      </w:pPr>
      <w:r w:rsidRPr="00B2728F">
        <w:rPr>
          <w:rFonts w:ascii="Arial" w:hAnsi="Arial" w:cs="Arial"/>
        </w:rPr>
        <w:t>Pro technické zajištění voleb do AS FPH zřizuje AS FPH dle čl.4</w:t>
      </w:r>
      <w:r>
        <w:rPr>
          <w:rFonts w:ascii="Arial" w:hAnsi="Arial" w:cs="Arial"/>
        </w:rPr>
        <w:t xml:space="preserve"> </w:t>
      </w:r>
      <w:r w:rsidRPr="00B2728F">
        <w:rPr>
          <w:rFonts w:ascii="Arial" w:hAnsi="Arial" w:cs="Arial"/>
        </w:rPr>
        <w:t>VŘ AS FPH volební komisi, která je zároveň dílčí volební komisí dle čl. 4 Volebního řádu AS VŠE.</w:t>
      </w:r>
    </w:p>
    <w:p w14:paraId="38C2ACF5" w14:textId="4021A77F" w:rsidR="002F08C9" w:rsidRDefault="00802449" w:rsidP="002F08C9">
      <w:pPr>
        <w:rPr>
          <w:rFonts w:ascii="Arial" w:hAnsi="Arial" w:cs="Arial"/>
        </w:rPr>
      </w:pPr>
      <w:r w:rsidRPr="00802449">
        <w:rPr>
          <w:rFonts w:ascii="Arial" w:hAnsi="Arial" w:cs="Arial"/>
        </w:rPr>
        <w:t>Předseda: Ing. Michal Mervart, Ph.D.</w:t>
      </w:r>
      <w:r>
        <w:rPr>
          <w:rFonts w:ascii="Arial" w:hAnsi="Arial" w:cs="Arial"/>
        </w:rPr>
        <w:br/>
      </w:r>
      <w:r w:rsidRPr="00802449">
        <w:rPr>
          <w:rFonts w:ascii="Arial" w:hAnsi="Arial" w:cs="Arial"/>
        </w:rPr>
        <w:t>Místopředseda:</w:t>
      </w:r>
      <w:r>
        <w:rPr>
          <w:rFonts w:ascii="Arial" w:hAnsi="Arial" w:cs="Arial"/>
        </w:rPr>
        <w:t xml:space="preserve"> </w:t>
      </w:r>
      <w:r w:rsidRPr="00802449">
        <w:rPr>
          <w:rFonts w:ascii="Arial" w:hAnsi="Arial" w:cs="Arial"/>
        </w:rPr>
        <w:t xml:space="preserve">Ing. </w:t>
      </w:r>
      <w:r>
        <w:rPr>
          <w:rFonts w:ascii="Arial" w:hAnsi="Arial" w:cs="Arial"/>
        </w:rPr>
        <w:t>Aleš Kubíček, Ph.D.</w:t>
      </w:r>
      <w:r>
        <w:rPr>
          <w:rFonts w:ascii="Arial" w:hAnsi="Arial" w:cs="Arial"/>
        </w:rPr>
        <w:br/>
      </w:r>
      <w:r w:rsidRPr="00802449">
        <w:rPr>
          <w:rFonts w:ascii="Arial" w:hAnsi="Arial" w:cs="Arial"/>
        </w:rPr>
        <w:t>Členové: Ing. Petra Štamfestová, Ph.D., Ing. Oldřich Vávra, CSc.</w:t>
      </w:r>
      <w:r w:rsidR="004207D4">
        <w:rPr>
          <w:rFonts w:ascii="Arial" w:hAnsi="Arial" w:cs="Arial"/>
        </w:rPr>
        <w:t>, Ing. Nikola Krejčová, Ph.D., Ing. Michal Andera, Ph.D.</w:t>
      </w:r>
      <w:r w:rsidR="0040400B">
        <w:rPr>
          <w:rFonts w:ascii="Arial" w:hAnsi="Arial" w:cs="Arial"/>
        </w:rPr>
        <w:t>; Ing. Karel Pernica</w:t>
      </w:r>
      <w:r w:rsidR="00F10EAC">
        <w:rPr>
          <w:rFonts w:ascii="Arial" w:hAnsi="Arial" w:cs="Arial"/>
        </w:rPr>
        <w:t>; Mgr. Tereza Králová, Ph.D.</w:t>
      </w:r>
    </w:p>
    <w:p w14:paraId="54B4A2A8" w14:textId="59F7AEF4" w:rsidR="00A82469" w:rsidRDefault="00A82469" w:rsidP="002F08C9">
      <w:pPr>
        <w:rPr>
          <w:rFonts w:ascii="Arial" w:hAnsi="Arial" w:cs="Arial"/>
        </w:rPr>
      </w:pPr>
      <w:r w:rsidRPr="00A82469">
        <w:rPr>
          <w:rFonts w:ascii="Arial" w:hAnsi="Arial" w:cs="Arial"/>
        </w:rPr>
        <w:t>Ve smyslu čl. 3 odst. 7 Volebního řádu AS FPH stanoví AS</w:t>
      </w:r>
      <w:r>
        <w:rPr>
          <w:rFonts w:ascii="Arial" w:hAnsi="Arial" w:cs="Arial"/>
        </w:rPr>
        <w:t xml:space="preserve"> </w:t>
      </w:r>
      <w:r w:rsidRPr="00A82469">
        <w:rPr>
          <w:rFonts w:ascii="Arial" w:hAnsi="Arial" w:cs="Arial"/>
        </w:rPr>
        <w:t>FPH pro volby do AS FPH termín 2</w:t>
      </w:r>
      <w:r>
        <w:rPr>
          <w:rFonts w:ascii="Arial" w:hAnsi="Arial" w:cs="Arial"/>
        </w:rPr>
        <w:t>7</w:t>
      </w:r>
      <w:r w:rsidRPr="00A82469">
        <w:rPr>
          <w:rFonts w:ascii="Arial" w:hAnsi="Arial" w:cs="Arial"/>
        </w:rPr>
        <w:t>. 4. 20</w:t>
      </w:r>
      <w:r>
        <w:rPr>
          <w:rFonts w:ascii="Arial" w:hAnsi="Arial" w:cs="Arial"/>
        </w:rPr>
        <w:t>21</w:t>
      </w:r>
      <w:r w:rsidRPr="00A82469">
        <w:rPr>
          <w:rFonts w:ascii="Arial" w:hAnsi="Arial" w:cs="Arial"/>
        </w:rPr>
        <w:t>, čas 9:00-16:00, místo RB</w:t>
      </w:r>
      <w:r w:rsidR="00B63696">
        <w:rPr>
          <w:rFonts w:ascii="Arial" w:hAnsi="Arial" w:cs="Arial"/>
        </w:rPr>
        <w:t>4</w:t>
      </w:r>
      <w:r w:rsidRPr="00A82469">
        <w:rPr>
          <w:rFonts w:ascii="Arial" w:hAnsi="Arial" w:cs="Arial"/>
        </w:rPr>
        <w:t xml:space="preserve">59, 4.  </w:t>
      </w:r>
      <w:r w:rsidR="00B63696" w:rsidRPr="00A82469">
        <w:rPr>
          <w:rFonts w:ascii="Arial" w:hAnsi="Arial" w:cs="Arial"/>
        </w:rPr>
        <w:t>patro Rajské</w:t>
      </w:r>
      <w:r w:rsidRPr="00A82469">
        <w:rPr>
          <w:rFonts w:ascii="Arial" w:hAnsi="Arial" w:cs="Arial"/>
        </w:rPr>
        <w:t xml:space="preserve"> budovy. Tento termín, čas a místo stanoví AS FPH také pro volby do AS VŠE podle čl. 3 odst. 5 Volebního řádu AS VŠE. V</w:t>
      </w:r>
      <w:r w:rsidR="00B63696">
        <w:rPr>
          <w:rFonts w:ascii="Arial" w:hAnsi="Arial" w:cs="Arial"/>
        </w:rPr>
        <w:t xml:space="preserve"> </w:t>
      </w:r>
      <w:r w:rsidRPr="00A82469">
        <w:rPr>
          <w:rFonts w:ascii="Arial" w:hAnsi="Arial" w:cs="Arial"/>
        </w:rPr>
        <w:t>případě, že bude ze strany AS VŠE navržen pro termín 2</w:t>
      </w:r>
      <w:r w:rsidR="009F2B2B">
        <w:rPr>
          <w:rFonts w:ascii="Arial" w:hAnsi="Arial" w:cs="Arial"/>
        </w:rPr>
        <w:t>7</w:t>
      </w:r>
      <w:r w:rsidRPr="00A82469">
        <w:rPr>
          <w:rFonts w:ascii="Arial" w:hAnsi="Arial" w:cs="Arial"/>
        </w:rPr>
        <w:t xml:space="preserve">. 4. </w:t>
      </w:r>
      <w:r w:rsidR="009F2B2B">
        <w:rPr>
          <w:rFonts w:ascii="Arial" w:hAnsi="Arial" w:cs="Arial"/>
        </w:rPr>
        <w:t xml:space="preserve">2021 </w:t>
      </w:r>
      <w:r w:rsidRPr="00A82469">
        <w:rPr>
          <w:rFonts w:ascii="Arial" w:hAnsi="Arial" w:cs="Arial"/>
        </w:rPr>
        <w:t>jednotný čas a jednotné místo pro konání voleb do AS VŠE ve všech volebních obvodech, budou se volby konat na takto stanoveném místě a v</w:t>
      </w:r>
      <w:r w:rsidR="009F2B2B">
        <w:rPr>
          <w:rFonts w:ascii="Arial" w:hAnsi="Arial" w:cs="Arial"/>
        </w:rPr>
        <w:t xml:space="preserve"> </w:t>
      </w:r>
      <w:r w:rsidRPr="00A82469">
        <w:rPr>
          <w:rFonts w:ascii="Arial" w:hAnsi="Arial" w:cs="Arial"/>
        </w:rPr>
        <w:t>takto stanoveném čase. Toto místo a čas bude platné také pro volby do AS FPH.</w:t>
      </w:r>
    </w:p>
    <w:p w14:paraId="0DFFA07C" w14:textId="40AFD473" w:rsidR="00F07BE5" w:rsidRDefault="00F07BE5" w:rsidP="002F08C9">
      <w:pPr>
        <w:rPr>
          <w:rFonts w:ascii="Arial" w:hAnsi="Arial" w:cs="Arial"/>
        </w:rPr>
      </w:pPr>
      <w:r w:rsidRPr="00F07BE5">
        <w:rPr>
          <w:rFonts w:ascii="Arial" w:hAnsi="Arial" w:cs="Arial"/>
        </w:rPr>
        <w:t>Přihláška kandidáta do voleb do AS FPH musí obsahovat návrh kandidáta do AS FPH a</w:t>
      </w:r>
      <w:r>
        <w:rPr>
          <w:rFonts w:ascii="Arial" w:hAnsi="Arial" w:cs="Arial"/>
        </w:rPr>
        <w:t xml:space="preserve"> </w:t>
      </w:r>
      <w:r w:rsidRPr="00F07BE5">
        <w:rPr>
          <w:rFonts w:ascii="Arial" w:hAnsi="Arial" w:cs="Arial"/>
        </w:rPr>
        <w:t>výslovné prohlášení a podpis navrženého kandidáta, že s</w:t>
      </w:r>
      <w:r>
        <w:rPr>
          <w:rFonts w:ascii="Arial" w:hAnsi="Arial" w:cs="Arial"/>
        </w:rPr>
        <w:t xml:space="preserve"> </w:t>
      </w:r>
      <w:r w:rsidRPr="00F07BE5">
        <w:rPr>
          <w:rFonts w:ascii="Arial" w:hAnsi="Arial" w:cs="Arial"/>
        </w:rPr>
        <w:t>touto kandidaturou souhlasí.</w:t>
      </w:r>
      <w:r>
        <w:rPr>
          <w:rFonts w:ascii="Arial" w:hAnsi="Arial" w:cs="Arial"/>
        </w:rPr>
        <w:t xml:space="preserve"> </w:t>
      </w:r>
      <w:r w:rsidRPr="00F07BE5">
        <w:rPr>
          <w:rFonts w:ascii="Arial" w:hAnsi="Arial" w:cs="Arial"/>
        </w:rPr>
        <w:t>U kandidátů z</w:t>
      </w:r>
      <w:r>
        <w:rPr>
          <w:rFonts w:ascii="Arial" w:hAnsi="Arial" w:cs="Arial"/>
        </w:rPr>
        <w:t xml:space="preserve"> </w:t>
      </w:r>
      <w:r w:rsidRPr="00F07BE5">
        <w:rPr>
          <w:rFonts w:ascii="Arial" w:hAnsi="Arial" w:cs="Arial"/>
        </w:rPr>
        <w:t>řad akademických pracovníků musí návrh obsahovat též název katedry, kterou kandidát reprezentuje.</w:t>
      </w:r>
    </w:p>
    <w:p w14:paraId="61F9669F" w14:textId="77777777" w:rsidR="006532E6" w:rsidRDefault="0083788D" w:rsidP="002F08C9">
      <w:pPr>
        <w:rPr>
          <w:rFonts w:ascii="Arial" w:hAnsi="Arial" w:cs="Arial"/>
        </w:rPr>
      </w:pPr>
      <w:r w:rsidRPr="0083788D">
        <w:rPr>
          <w:rFonts w:ascii="Arial" w:hAnsi="Arial" w:cs="Arial"/>
        </w:rPr>
        <w:t>Přihláška kandidáta do voleb do AS VŠE na Fakultě podnikohospodářské VŠE musí</w:t>
      </w:r>
      <w:r>
        <w:rPr>
          <w:rFonts w:ascii="Arial" w:hAnsi="Arial" w:cs="Arial"/>
        </w:rPr>
        <w:t xml:space="preserve"> </w:t>
      </w:r>
      <w:r w:rsidRPr="0083788D">
        <w:rPr>
          <w:rFonts w:ascii="Arial" w:hAnsi="Arial" w:cs="Arial"/>
        </w:rPr>
        <w:t>obsahovat návrh kandidáta do AS VŠE a výslovné prohlášení a podpis navrženého</w:t>
      </w:r>
      <w:r>
        <w:rPr>
          <w:rFonts w:ascii="Arial" w:hAnsi="Arial" w:cs="Arial"/>
        </w:rPr>
        <w:t xml:space="preserve"> </w:t>
      </w:r>
      <w:r w:rsidRPr="0083788D">
        <w:rPr>
          <w:rFonts w:ascii="Arial" w:hAnsi="Arial" w:cs="Arial"/>
        </w:rPr>
        <w:t>kandidáta, že s</w:t>
      </w:r>
      <w:r>
        <w:rPr>
          <w:rFonts w:ascii="Arial" w:hAnsi="Arial" w:cs="Arial"/>
        </w:rPr>
        <w:t xml:space="preserve"> </w:t>
      </w:r>
      <w:r w:rsidRPr="0083788D">
        <w:rPr>
          <w:rFonts w:ascii="Arial" w:hAnsi="Arial" w:cs="Arial"/>
        </w:rPr>
        <w:t>touto kandidaturou souhlasí.</w:t>
      </w:r>
    </w:p>
    <w:p w14:paraId="5A18A81F" w14:textId="76F93CAA" w:rsidR="00A82469" w:rsidRDefault="006532E6" w:rsidP="002F08C9">
      <w:pPr>
        <w:rPr>
          <w:rFonts w:ascii="Arial" w:hAnsi="Arial" w:cs="Arial"/>
        </w:rPr>
      </w:pPr>
      <w:r w:rsidRPr="006532E6">
        <w:rPr>
          <w:rFonts w:ascii="Arial" w:hAnsi="Arial" w:cs="Arial"/>
        </w:rPr>
        <w:t>Přihlášky je třeba doručit v</w:t>
      </w:r>
      <w:r>
        <w:rPr>
          <w:rFonts w:ascii="Arial" w:hAnsi="Arial" w:cs="Arial"/>
        </w:rPr>
        <w:t xml:space="preserve"> </w:t>
      </w:r>
      <w:r w:rsidRPr="006532E6">
        <w:rPr>
          <w:rFonts w:ascii="Arial" w:hAnsi="Arial" w:cs="Arial"/>
        </w:rPr>
        <w:t xml:space="preserve">písemné formě do </w:t>
      </w:r>
      <w:r w:rsidR="00BC5D4E">
        <w:rPr>
          <w:rFonts w:ascii="Arial" w:hAnsi="Arial" w:cs="Arial"/>
        </w:rPr>
        <w:t>16</w:t>
      </w:r>
      <w:r w:rsidRPr="006532E6">
        <w:rPr>
          <w:rFonts w:ascii="Arial" w:hAnsi="Arial" w:cs="Arial"/>
        </w:rPr>
        <w:t>. 4. 20</w:t>
      </w:r>
      <w:r w:rsidR="00BC5D4E">
        <w:rPr>
          <w:rFonts w:ascii="Arial" w:hAnsi="Arial" w:cs="Arial"/>
        </w:rPr>
        <w:t>21</w:t>
      </w:r>
      <w:r w:rsidRPr="006532E6">
        <w:rPr>
          <w:rFonts w:ascii="Arial" w:hAnsi="Arial" w:cs="Arial"/>
        </w:rPr>
        <w:t>. Za takové doručení je považováno osobní doručení přihlášky předsedovi volební komise nebo podání přihlášky přes podatelnu VŠE v</w:t>
      </w:r>
      <w:r w:rsidR="00BC5D4E">
        <w:rPr>
          <w:rFonts w:ascii="Arial" w:hAnsi="Arial" w:cs="Arial"/>
        </w:rPr>
        <w:t xml:space="preserve"> </w:t>
      </w:r>
      <w:r w:rsidRPr="006532E6">
        <w:rPr>
          <w:rFonts w:ascii="Arial" w:hAnsi="Arial" w:cs="Arial"/>
        </w:rPr>
        <w:t>zalepené obálce označené textem „Volby do AS FPH“ nebo „Volby do AS VŠE“ a adresované na jméno předsedy volební komise</w:t>
      </w:r>
      <w:r w:rsidR="00BC5D4E">
        <w:rPr>
          <w:rFonts w:ascii="Arial" w:hAnsi="Arial" w:cs="Arial"/>
        </w:rPr>
        <w:t xml:space="preserve"> </w:t>
      </w:r>
      <w:r w:rsidRPr="006532E6">
        <w:rPr>
          <w:rFonts w:ascii="Arial" w:hAnsi="Arial" w:cs="Arial"/>
        </w:rPr>
        <w:t>pro volby AS FPH (předsedu dílčí volební komise pro volby do AS VŠE na FPH).</w:t>
      </w:r>
      <w:r w:rsidR="007874BE">
        <w:rPr>
          <w:rFonts w:ascii="Arial" w:hAnsi="Arial" w:cs="Arial"/>
        </w:rPr>
        <w:t xml:space="preserve"> </w:t>
      </w:r>
      <w:r w:rsidRPr="006532E6">
        <w:rPr>
          <w:rFonts w:ascii="Arial" w:hAnsi="Arial" w:cs="Arial"/>
        </w:rPr>
        <w:t>Předsedou volební komise pro AS FPH a předsedou dílčí volební komise pro volby do AS VŠE na FPH byl schválen Ing.</w:t>
      </w:r>
      <w:r w:rsidR="007874BE">
        <w:rPr>
          <w:rFonts w:ascii="Arial" w:hAnsi="Arial" w:cs="Arial"/>
        </w:rPr>
        <w:t xml:space="preserve"> </w:t>
      </w:r>
      <w:r w:rsidRPr="006532E6">
        <w:rPr>
          <w:rFonts w:ascii="Arial" w:hAnsi="Arial" w:cs="Arial"/>
        </w:rPr>
        <w:t>Michal Mervart, Ph.D.</w:t>
      </w:r>
      <w:r>
        <w:rPr>
          <w:rFonts w:ascii="Arial" w:hAnsi="Arial" w:cs="Arial"/>
        </w:rPr>
        <w:br/>
      </w:r>
    </w:p>
    <w:p w14:paraId="6C530686" w14:textId="2AA7A781" w:rsidR="007874BE" w:rsidRPr="000D4CF3" w:rsidRDefault="007874BE" w:rsidP="007874BE">
      <w:pPr>
        <w:pStyle w:val="Bezmezer"/>
        <w:rPr>
          <w:rFonts w:ascii="Arial" w:hAnsi="Arial" w:cs="Arial"/>
          <w:b/>
        </w:rPr>
      </w:pPr>
      <w:r w:rsidRPr="000D4CF3">
        <w:rPr>
          <w:rFonts w:ascii="Arial" w:hAnsi="Arial" w:cs="Arial"/>
          <w:b/>
        </w:rPr>
        <w:t>Hlasování:</w:t>
      </w:r>
    </w:p>
    <w:p w14:paraId="52994309" w14:textId="4762DE78" w:rsidR="007874BE" w:rsidRDefault="007874BE" w:rsidP="007874BE">
      <w:pPr>
        <w:rPr>
          <w:rFonts w:ascii="Arial" w:hAnsi="Arial" w:cs="Arial"/>
        </w:rPr>
      </w:pPr>
      <w:r w:rsidRPr="000D4CF3">
        <w:rPr>
          <w:rFonts w:ascii="Arial" w:hAnsi="Arial" w:cs="Arial"/>
        </w:rPr>
        <w:t xml:space="preserve">Pro: </w:t>
      </w:r>
      <w:r w:rsidR="0040400B">
        <w:rPr>
          <w:rFonts w:ascii="Arial" w:hAnsi="Arial" w:cs="Arial"/>
        </w:rPr>
        <w:t>14</w:t>
      </w:r>
      <w:r>
        <w:rPr>
          <w:rFonts w:ascii="Arial" w:hAnsi="Arial" w:cs="Arial"/>
        </w:rPr>
        <w:t xml:space="preserve"> </w:t>
      </w:r>
      <w:r w:rsidRPr="000D4CF3">
        <w:rPr>
          <w:rFonts w:ascii="Arial" w:hAnsi="Arial" w:cs="Arial"/>
        </w:rPr>
        <w:t>Proti: 0 Zdržel se: 0</w:t>
      </w:r>
    </w:p>
    <w:p w14:paraId="669FDC7B" w14:textId="1DDA3AF8" w:rsidR="00E503EE" w:rsidRDefault="00E503EE" w:rsidP="006C7937">
      <w:pPr>
        <w:autoSpaceDE w:val="0"/>
        <w:autoSpaceDN w:val="0"/>
        <w:adjustRightInd w:val="0"/>
        <w:spacing w:after="0" w:line="240" w:lineRule="atLeast"/>
        <w:ind w:left="360"/>
        <w:jc w:val="both"/>
        <w:rPr>
          <w:rFonts w:ascii="Arial" w:hAnsi="Arial" w:cs="Arial"/>
        </w:rPr>
      </w:pPr>
    </w:p>
    <w:p w14:paraId="3B1551F3" w14:textId="06289657" w:rsidR="004C4F5B" w:rsidRDefault="00926645" w:rsidP="00461172">
      <w:pPr>
        <w:pStyle w:val="Odstavecseseznamem"/>
        <w:numPr>
          <w:ilvl w:val="0"/>
          <w:numId w:val="21"/>
        </w:numPr>
        <w:ind w:left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Různé</w:t>
      </w:r>
    </w:p>
    <w:p w14:paraId="133B4514" w14:textId="20FCD49E" w:rsidR="0040400B" w:rsidRDefault="0040400B" w:rsidP="0040400B">
      <w:pPr>
        <w:pStyle w:val="Odstavecseseznamem"/>
        <w:numPr>
          <w:ilvl w:val="0"/>
          <w:numId w:val="26"/>
        </w:numPr>
        <w:spacing w:after="160" w:line="259" w:lineRule="auto"/>
        <w:rPr>
          <w:rFonts w:ascii="Arial" w:hAnsi="Arial" w:cs="Arial"/>
        </w:rPr>
      </w:pPr>
      <w:r w:rsidRPr="004207D4">
        <w:rPr>
          <w:rFonts w:ascii="Arial" w:eastAsiaTheme="minorHAnsi" w:hAnsi="Arial" w:cs="Arial"/>
          <w:sz w:val="22"/>
          <w:szCs w:val="22"/>
          <w:lang w:eastAsia="en-US"/>
        </w:rPr>
        <w:t>Problematika zahraničních studijních výjezdů studentů magisterského stupně studia</w:t>
      </w:r>
      <w:r w:rsidR="00DD59F9">
        <w:rPr>
          <w:rFonts w:ascii="Arial" w:eastAsiaTheme="minorHAnsi" w:hAnsi="Arial" w:cs="Arial"/>
          <w:sz w:val="22"/>
          <w:szCs w:val="22"/>
          <w:lang w:eastAsia="en-US"/>
        </w:rPr>
        <w:br/>
      </w:r>
    </w:p>
    <w:p w14:paraId="2F66F416" w14:textId="276A2DCD" w:rsidR="00B21178" w:rsidRDefault="00DD59F9" w:rsidP="00DD59F9">
      <w:pPr>
        <w:pStyle w:val="Odstavecseseznamem"/>
        <w:spacing w:after="160" w:line="259" w:lineRule="auto"/>
        <w:ind w:left="1080"/>
        <w:rPr>
          <w:rFonts w:ascii="Arial" w:hAnsi="Arial" w:cs="Arial"/>
          <w:sz w:val="22"/>
          <w:szCs w:val="22"/>
        </w:rPr>
      </w:pPr>
      <w:r w:rsidRPr="00DD59F9">
        <w:rPr>
          <w:rFonts w:ascii="Arial" w:hAnsi="Arial" w:cs="Arial"/>
          <w:sz w:val="22"/>
          <w:szCs w:val="22"/>
        </w:rPr>
        <w:t>Senátor Polá</w:t>
      </w:r>
      <w:r>
        <w:rPr>
          <w:rFonts w:ascii="Arial" w:hAnsi="Arial" w:cs="Arial"/>
          <w:sz w:val="22"/>
          <w:szCs w:val="22"/>
        </w:rPr>
        <w:t xml:space="preserve">šek informoval senát o problematice a možném nerovném přístupu při hodnocení kritérií pro výjezd na zahraniční </w:t>
      </w:r>
      <w:r w:rsidR="00B21178">
        <w:rPr>
          <w:rFonts w:ascii="Arial" w:hAnsi="Arial" w:cs="Arial"/>
          <w:sz w:val="22"/>
          <w:szCs w:val="22"/>
        </w:rPr>
        <w:t xml:space="preserve">studijní stáže na magisterském </w:t>
      </w:r>
    </w:p>
    <w:p w14:paraId="1A6AEE99" w14:textId="77777777" w:rsidR="00B21178" w:rsidRDefault="00B21178" w:rsidP="00DD59F9">
      <w:pPr>
        <w:pStyle w:val="Odstavecseseznamem"/>
        <w:spacing w:after="160" w:line="259" w:lineRule="auto"/>
        <w:ind w:left="1080"/>
        <w:rPr>
          <w:rFonts w:ascii="Arial" w:hAnsi="Arial" w:cs="Arial"/>
          <w:sz w:val="22"/>
          <w:szCs w:val="22"/>
        </w:rPr>
      </w:pPr>
    </w:p>
    <w:p w14:paraId="04EA3119" w14:textId="77777777" w:rsidR="00B21178" w:rsidRDefault="00B21178" w:rsidP="00DD59F9">
      <w:pPr>
        <w:pStyle w:val="Odstavecseseznamem"/>
        <w:spacing w:after="160" w:line="259" w:lineRule="auto"/>
        <w:ind w:left="1080"/>
        <w:rPr>
          <w:rFonts w:ascii="Arial" w:hAnsi="Arial" w:cs="Arial"/>
          <w:sz w:val="22"/>
          <w:szCs w:val="22"/>
        </w:rPr>
      </w:pPr>
    </w:p>
    <w:p w14:paraId="1E756EEB" w14:textId="60C75356" w:rsidR="00DD59F9" w:rsidRPr="00DD59F9" w:rsidRDefault="00B21178" w:rsidP="00DD59F9">
      <w:pPr>
        <w:pStyle w:val="Odstavecseseznamem"/>
        <w:spacing w:after="160" w:line="259" w:lineRule="auto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pni studia mezi studenty z VŠE a studenty přicházející na VŠE z jiných vysokých škol. Akademický senát požádal senátora Poláška, zda by mohl kontaktovat v této věci paní ředitelku OZS Ing. Danu Brázdovou, pro objasnění dané situace. O výsledku tohoto jednání prosíme senátora Poláška seznámit AS FPH na dalším jednání. V případě potřeby je možné pozvat paní Ing. Brázdovou na další jednání</w:t>
      </w:r>
      <w:r w:rsidR="00A70521">
        <w:rPr>
          <w:rFonts w:ascii="Arial" w:hAnsi="Arial" w:cs="Arial"/>
          <w:sz w:val="22"/>
          <w:szCs w:val="22"/>
        </w:rPr>
        <w:t xml:space="preserve"> AS FPH</w:t>
      </w:r>
      <w:r>
        <w:rPr>
          <w:rFonts w:ascii="Arial" w:hAnsi="Arial" w:cs="Arial"/>
          <w:sz w:val="22"/>
          <w:szCs w:val="22"/>
        </w:rPr>
        <w:t>.</w:t>
      </w:r>
    </w:p>
    <w:p w14:paraId="54FDA056" w14:textId="77777777" w:rsidR="00DD59F9" w:rsidRPr="00DD59F9" w:rsidRDefault="00DD59F9" w:rsidP="00DD59F9">
      <w:pPr>
        <w:pStyle w:val="Odstavecseseznamem"/>
        <w:spacing w:after="160" w:line="259" w:lineRule="auto"/>
        <w:ind w:left="1080"/>
        <w:rPr>
          <w:rFonts w:ascii="Arial" w:hAnsi="Arial" w:cs="Arial"/>
        </w:rPr>
      </w:pPr>
    </w:p>
    <w:p w14:paraId="2FAE9585" w14:textId="015A0391" w:rsidR="0065335E" w:rsidRPr="0065335E" w:rsidRDefault="00DD59F9" w:rsidP="0065335E">
      <w:pPr>
        <w:pStyle w:val="Odstavecseseznamem"/>
        <w:numPr>
          <w:ilvl w:val="0"/>
          <w:numId w:val="26"/>
        </w:numPr>
        <w:spacing w:after="160" w:line="259" w:lineRule="auto"/>
        <w:rPr>
          <w:rFonts w:ascii="Arial" w:hAnsi="Arial" w:cs="Arial"/>
        </w:rPr>
      </w:pPr>
      <w:r w:rsidRPr="004207D4">
        <w:rPr>
          <w:rFonts w:ascii="Arial" w:eastAsiaTheme="minorHAnsi" w:hAnsi="Arial" w:cs="Arial"/>
          <w:sz w:val="22"/>
          <w:szCs w:val="22"/>
          <w:lang w:eastAsia="en-US"/>
        </w:rPr>
        <w:t>Problematika vypisování povinných kurzů v rámci obou semestrů v rámci jednoho akademického roku</w:t>
      </w:r>
    </w:p>
    <w:p w14:paraId="67B953F9" w14:textId="310F757C" w:rsidR="0065335E" w:rsidRPr="00F10EAC" w:rsidRDefault="0065335E" w:rsidP="00CC241F">
      <w:pPr>
        <w:ind w:left="993"/>
        <w:rPr>
          <w:rFonts w:ascii="Arial" w:eastAsia="Times New Roman" w:hAnsi="Arial" w:cs="Arial"/>
          <w:lang w:eastAsia="cs-CZ"/>
        </w:rPr>
      </w:pPr>
      <w:r w:rsidRPr="00F10EAC">
        <w:rPr>
          <w:rFonts w:ascii="Arial" w:eastAsia="Times New Roman" w:hAnsi="Arial" w:cs="Arial"/>
          <w:lang w:eastAsia="cs-CZ"/>
        </w:rPr>
        <w:t xml:space="preserve">Senát </w:t>
      </w:r>
      <w:r w:rsidRPr="00F10EAC">
        <w:rPr>
          <w:rFonts w:ascii="Arial" w:eastAsia="Times New Roman" w:hAnsi="Arial" w:cs="Arial"/>
          <w:lang w:eastAsia="cs-CZ"/>
        </w:rPr>
        <w:t>AS FPH apeluj</w:t>
      </w:r>
      <w:r w:rsidRPr="00F10EAC">
        <w:rPr>
          <w:rFonts w:ascii="Arial" w:eastAsia="Times New Roman" w:hAnsi="Arial" w:cs="Arial"/>
          <w:lang w:eastAsia="cs-CZ"/>
        </w:rPr>
        <w:t>e</w:t>
      </w:r>
      <w:r w:rsidRPr="00F10EAC">
        <w:rPr>
          <w:rFonts w:ascii="Arial" w:eastAsia="Times New Roman" w:hAnsi="Arial" w:cs="Arial"/>
          <w:lang w:eastAsia="cs-CZ"/>
        </w:rPr>
        <w:t xml:space="preserve"> na vedoucí jednotlivých kateder FPH, aby vyvinuli maximální úsilí k tomu, aby </w:t>
      </w:r>
      <w:r w:rsidRPr="00F10EAC">
        <w:rPr>
          <w:rFonts w:ascii="Arial" w:eastAsia="Times New Roman" w:hAnsi="Arial" w:cs="Arial"/>
          <w:lang w:eastAsia="cs-CZ"/>
        </w:rPr>
        <w:t>v případě</w:t>
      </w:r>
      <w:r w:rsidRPr="00F10EAC">
        <w:rPr>
          <w:rFonts w:ascii="Arial" w:eastAsia="Times New Roman" w:hAnsi="Arial" w:cs="Arial"/>
          <w:lang w:eastAsia="cs-CZ"/>
        </w:rPr>
        <w:t xml:space="preserve"> kurz</w:t>
      </w:r>
      <w:r w:rsidRPr="00F10EAC">
        <w:rPr>
          <w:rFonts w:ascii="Arial" w:eastAsia="Times New Roman" w:hAnsi="Arial" w:cs="Arial"/>
          <w:lang w:eastAsia="cs-CZ"/>
        </w:rPr>
        <w:t>ů</w:t>
      </w:r>
      <w:r w:rsidRPr="00F10EAC">
        <w:rPr>
          <w:rFonts w:ascii="Arial" w:eastAsia="Times New Roman" w:hAnsi="Arial" w:cs="Arial"/>
          <w:lang w:eastAsia="cs-CZ"/>
        </w:rPr>
        <w:t>, které jsou součástí závěrečných souhrnných a závěrečných státních zkoušek</w:t>
      </w:r>
      <w:r w:rsidR="00F10EAC" w:rsidRPr="00F10EAC">
        <w:rPr>
          <w:rFonts w:ascii="Arial" w:eastAsia="Times New Roman" w:hAnsi="Arial" w:cs="Arial"/>
          <w:lang w:eastAsia="cs-CZ"/>
        </w:rPr>
        <w:t>,</w:t>
      </w:r>
      <w:r w:rsidRPr="00F10EAC">
        <w:rPr>
          <w:rFonts w:ascii="Arial" w:eastAsia="Times New Roman" w:hAnsi="Arial" w:cs="Arial"/>
          <w:lang w:eastAsia="cs-CZ"/>
        </w:rPr>
        <w:t xml:space="preserve"> byly tyto kurzy vypisovány</w:t>
      </w:r>
      <w:r w:rsidR="00F10EAC" w:rsidRPr="00F10EAC">
        <w:rPr>
          <w:rFonts w:ascii="Arial" w:eastAsia="Times New Roman" w:hAnsi="Arial" w:cs="Arial"/>
          <w:lang w:eastAsia="cs-CZ"/>
        </w:rPr>
        <w:t>,</w:t>
      </w:r>
      <w:r w:rsidRPr="00F10EAC">
        <w:rPr>
          <w:rFonts w:ascii="Arial" w:eastAsia="Times New Roman" w:hAnsi="Arial" w:cs="Arial"/>
          <w:lang w:eastAsia="cs-CZ"/>
        </w:rPr>
        <w:t xml:space="preserve"> pokud možno</w:t>
      </w:r>
      <w:r w:rsidR="00F10EAC" w:rsidRPr="00F10EAC">
        <w:rPr>
          <w:rFonts w:ascii="Arial" w:eastAsia="Times New Roman" w:hAnsi="Arial" w:cs="Arial"/>
          <w:lang w:eastAsia="cs-CZ"/>
        </w:rPr>
        <w:t>,</w:t>
      </w:r>
      <w:r w:rsidRPr="00F10EAC">
        <w:rPr>
          <w:rFonts w:ascii="Arial" w:eastAsia="Times New Roman" w:hAnsi="Arial" w:cs="Arial"/>
          <w:lang w:eastAsia="cs-CZ"/>
        </w:rPr>
        <w:t xml:space="preserve"> v obou semestrech daného akademického roku. V případě, že toto není možné, aby o tom jednotlivé katedry v předstihu informovaly studenty a bylo tak zřejmé</w:t>
      </w:r>
      <w:r w:rsidR="00F10EAC" w:rsidRPr="00F10EAC">
        <w:rPr>
          <w:rFonts w:ascii="Arial" w:eastAsia="Times New Roman" w:hAnsi="Arial" w:cs="Arial"/>
          <w:lang w:eastAsia="cs-CZ"/>
        </w:rPr>
        <w:t>,</w:t>
      </w:r>
      <w:r w:rsidRPr="00F10EAC">
        <w:rPr>
          <w:rFonts w:ascii="Arial" w:eastAsia="Times New Roman" w:hAnsi="Arial" w:cs="Arial"/>
          <w:lang w:eastAsia="cs-CZ"/>
        </w:rPr>
        <w:t xml:space="preserve"> v jakém z daných semestrů bude daný kurz vypsán.</w:t>
      </w:r>
      <w:r w:rsidR="00F10EAC">
        <w:rPr>
          <w:rFonts w:ascii="Arial" w:eastAsia="Times New Roman" w:hAnsi="Arial" w:cs="Arial"/>
          <w:lang w:eastAsia="cs-CZ"/>
        </w:rPr>
        <w:t xml:space="preserve"> Předseda senátu přednese tento apel v rámci nadcházejícího kolegia děkana.</w:t>
      </w:r>
    </w:p>
    <w:p w14:paraId="7C4781E7" w14:textId="766B222F" w:rsidR="0017160C" w:rsidRDefault="0017160C" w:rsidP="0017160C">
      <w:pPr>
        <w:spacing w:after="0" w:line="240" w:lineRule="auto"/>
        <w:rPr>
          <w:rFonts w:ascii="Arial" w:eastAsia="Times New Roman" w:hAnsi="Arial" w:cs="Arial"/>
          <w:sz w:val="28"/>
          <w:szCs w:val="28"/>
          <w:lang w:eastAsia="cs-CZ"/>
        </w:rPr>
      </w:pPr>
    </w:p>
    <w:p w14:paraId="105BB81D" w14:textId="6C379146" w:rsidR="00B42828" w:rsidRPr="00CC241F" w:rsidRDefault="00F46108" w:rsidP="00CC241F">
      <w:pPr>
        <w:pStyle w:val="Odstavecseseznamem"/>
        <w:numPr>
          <w:ilvl w:val="0"/>
          <w:numId w:val="26"/>
        </w:numPr>
        <w:rPr>
          <w:rFonts w:ascii="Arial" w:hAnsi="Arial" w:cs="Arial"/>
        </w:rPr>
      </w:pPr>
      <w:r w:rsidRPr="00CC241F">
        <w:rPr>
          <w:rFonts w:ascii="Arial" w:hAnsi="Arial" w:cs="Arial"/>
        </w:rPr>
        <w:t xml:space="preserve">Příští termín řádné schůze AS FPH </w:t>
      </w:r>
      <w:r w:rsidR="00CF6A50" w:rsidRPr="00CC241F">
        <w:rPr>
          <w:rFonts w:ascii="Arial" w:hAnsi="Arial" w:cs="Arial"/>
        </w:rPr>
        <w:t>bude oznámen operativně s tím, že se schůze uskuteční ještě v rámci funkčního období současného AS FPH.</w:t>
      </w:r>
    </w:p>
    <w:p w14:paraId="68B311D5" w14:textId="28BCDC03" w:rsidR="006A395C" w:rsidRDefault="00E503EE" w:rsidP="00336420">
      <w:pPr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703579BE" w14:textId="219F672B" w:rsidR="000A584E" w:rsidRDefault="000A584E" w:rsidP="00134F1A">
      <w:pPr>
        <w:pStyle w:val="Odstavecseseznamem"/>
        <w:ind w:left="0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Zapsal: </w:t>
      </w:r>
      <w:r w:rsidR="00134F1A">
        <w:rPr>
          <w:rFonts w:ascii="Arial" w:hAnsi="Arial" w:cs="Arial"/>
          <w:sz w:val="22"/>
        </w:rPr>
        <w:t>Ladislav Tyll</w:t>
      </w:r>
    </w:p>
    <w:p w14:paraId="7B459CAE" w14:textId="3898CB07" w:rsidR="00134F1A" w:rsidRDefault="00134F1A" w:rsidP="00134F1A">
      <w:pPr>
        <w:pStyle w:val="Odstavecseseznamem"/>
        <w:ind w:left="0"/>
        <w:jc w:val="both"/>
        <w:rPr>
          <w:rFonts w:ascii="Arial" w:hAnsi="Arial" w:cs="Arial"/>
          <w:sz w:val="22"/>
        </w:rPr>
      </w:pPr>
    </w:p>
    <w:p w14:paraId="2C20B8BA" w14:textId="254E9DFC" w:rsidR="000768D2" w:rsidRPr="00A0163A" w:rsidRDefault="00134F1A" w:rsidP="00BE3901">
      <w:pPr>
        <w:spacing w:after="0" w:line="240" w:lineRule="auto"/>
        <w:rPr>
          <w:rFonts w:ascii="Arial" w:hAnsi="Arial" w:cs="Arial"/>
        </w:rPr>
      </w:pPr>
      <w:r w:rsidRPr="00134F1A">
        <w:rPr>
          <w:rFonts w:ascii="Arial" w:hAnsi="Arial" w:cs="Arial"/>
        </w:rPr>
        <w:t xml:space="preserve">V Praze dne </w:t>
      </w:r>
      <w:r w:rsidR="00164003">
        <w:rPr>
          <w:rFonts w:ascii="Arial" w:hAnsi="Arial" w:cs="Arial"/>
        </w:rPr>
        <w:t>23</w:t>
      </w:r>
      <w:r w:rsidR="00211DAA">
        <w:rPr>
          <w:rFonts w:ascii="Arial" w:hAnsi="Arial" w:cs="Arial"/>
        </w:rPr>
        <w:t>.02.2021</w:t>
      </w:r>
      <w:r w:rsidR="005C6775" w:rsidRPr="005C6775">
        <w:rPr>
          <w:rFonts w:ascii="Arial" w:hAnsi="Arial" w:cs="Arial"/>
        </w:rPr>
        <w:t xml:space="preserve"> </w:t>
      </w:r>
    </w:p>
    <w:sectPr w:rsidR="000768D2" w:rsidRPr="00A0163A" w:rsidSect="00E503EE">
      <w:headerReference w:type="even" r:id="rId8"/>
      <w:headerReference w:type="default" r:id="rId9"/>
      <w:headerReference w:type="first" r:id="rId10"/>
      <w:pgSz w:w="11906" w:h="16838" w:code="9"/>
      <w:pgMar w:top="3403" w:right="1418" w:bottom="1418" w:left="1418" w:header="15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D48AC" w14:textId="77777777" w:rsidR="000047C1" w:rsidRDefault="000047C1" w:rsidP="00936B1E">
      <w:pPr>
        <w:spacing w:after="0" w:line="240" w:lineRule="auto"/>
      </w:pPr>
      <w:r>
        <w:separator/>
      </w:r>
    </w:p>
  </w:endnote>
  <w:endnote w:type="continuationSeparator" w:id="0">
    <w:p w14:paraId="54C65CF7" w14:textId="77777777" w:rsidR="000047C1" w:rsidRDefault="000047C1" w:rsidP="00936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9D7BF4" w14:textId="77777777" w:rsidR="000047C1" w:rsidRDefault="000047C1" w:rsidP="00936B1E">
      <w:pPr>
        <w:spacing w:after="0" w:line="240" w:lineRule="auto"/>
      </w:pPr>
      <w:r>
        <w:separator/>
      </w:r>
    </w:p>
  </w:footnote>
  <w:footnote w:type="continuationSeparator" w:id="0">
    <w:p w14:paraId="4C02BC32" w14:textId="77777777" w:rsidR="000047C1" w:rsidRDefault="000047C1" w:rsidP="00936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16A7D" w14:textId="77777777" w:rsidR="00936B1E" w:rsidRDefault="000047C1">
    <w:pPr>
      <w:pStyle w:val="Zhlav"/>
    </w:pPr>
    <w:r>
      <w:rPr>
        <w:noProof/>
        <w:lang w:eastAsia="cs-CZ"/>
      </w:rPr>
      <w:pict w14:anchorId="77B16A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9" o:spid="_x0000_s2068" type="#_x0000_t75" style="position:absolute;margin-left:0;margin-top:0;width:596.1pt;height:842.8pt;z-index:-251657216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16A7E" w14:textId="77777777" w:rsidR="00936B1E" w:rsidRDefault="000047C1">
    <w:pPr>
      <w:pStyle w:val="Zhlav"/>
    </w:pPr>
    <w:r>
      <w:rPr>
        <w:noProof/>
        <w:lang w:eastAsia="cs-CZ"/>
      </w:rPr>
      <w:pict w14:anchorId="77B16A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30" o:spid="_x0000_s2069" type="#_x0000_t75" style="position:absolute;margin-left:-71.35pt;margin-top:-184.2pt;width:596.1pt;height:842.8pt;z-index:-251656192;mso-position-horizontal-relative:margin;mso-position-vertical-relative:margin" o:allowincell="f">
          <v:imagedata r:id="rId1" o:title="hlavickovy papisr VSE_FP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16A7F" w14:textId="77777777" w:rsidR="00936B1E" w:rsidRDefault="000047C1">
    <w:pPr>
      <w:pStyle w:val="Zhlav"/>
    </w:pPr>
    <w:r>
      <w:rPr>
        <w:noProof/>
        <w:lang w:eastAsia="cs-CZ"/>
      </w:rPr>
      <w:pict w14:anchorId="77B16A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112828" o:spid="_x0000_s2067" type="#_x0000_t75" style="position:absolute;margin-left:0;margin-top:0;width:596.1pt;height:842.8pt;z-index:-251658240;mso-position-horizontal:center;mso-position-horizontal-relative:margin;mso-position-vertical:center;mso-position-vertical-relative:margin" o:allowincell="f">
          <v:imagedata r:id="rId1" o:title="hlavickovy papisr VSE_FP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62192"/>
    <w:multiLevelType w:val="hybridMultilevel"/>
    <w:tmpl w:val="FFC00B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11FCE"/>
    <w:multiLevelType w:val="hybridMultilevel"/>
    <w:tmpl w:val="08D2E5A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57C24"/>
    <w:multiLevelType w:val="hybridMultilevel"/>
    <w:tmpl w:val="8884B9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02EAC"/>
    <w:multiLevelType w:val="hybridMultilevel"/>
    <w:tmpl w:val="CDD6328C"/>
    <w:lvl w:ilvl="0" w:tplc="5706FD8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45759"/>
    <w:multiLevelType w:val="hybridMultilevel"/>
    <w:tmpl w:val="6E24D618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543B64"/>
    <w:multiLevelType w:val="hybridMultilevel"/>
    <w:tmpl w:val="7260641E"/>
    <w:lvl w:ilvl="0" w:tplc="9F2A7A12">
      <w:start w:val="1"/>
      <w:numFmt w:val="decimal"/>
      <w:lvlText w:val="%1)"/>
      <w:lvlJc w:val="left"/>
      <w:pPr>
        <w:ind w:left="792" w:hanging="432"/>
      </w:pPr>
      <w:rPr>
        <w:rFonts w:ascii="Arial" w:hAnsi="Arial" w:cs="Arial" w:hint="default"/>
        <w:b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63953"/>
    <w:multiLevelType w:val="hybridMultilevel"/>
    <w:tmpl w:val="B5D2E15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D3AF5"/>
    <w:multiLevelType w:val="hybridMultilevel"/>
    <w:tmpl w:val="205CDEE4"/>
    <w:lvl w:ilvl="0" w:tplc="A9F6DD8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7137A"/>
    <w:multiLevelType w:val="hybridMultilevel"/>
    <w:tmpl w:val="A2CE2844"/>
    <w:lvl w:ilvl="0" w:tplc="C5CA8AE0">
      <w:start w:val="1"/>
      <w:numFmt w:val="decimal"/>
      <w:lvlText w:val="%1"/>
      <w:lvlJc w:val="left"/>
      <w:pPr>
        <w:ind w:left="720" w:hanging="360"/>
      </w:pPr>
      <w:rPr>
        <w:rFonts w:hint="default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617E65"/>
    <w:multiLevelType w:val="hybridMultilevel"/>
    <w:tmpl w:val="30A0DBD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DD5147"/>
    <w:multiLevelType w:val="hybridMultilevel"/>
    <w:tmpl w:val="325C661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37645D"/>
    <w:multiLevelType w:val="hybridMultilevel"/>
    <w:tmpl w:val="336627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2329B"/>
    <w:multiLevelType w:val="hybridMultilevel"/>
    <w:tmpl w:val="044AD726"/>
    <w:lvl w:ilvl="0" w:tplc="632A9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B3EDD"/>
    <w:multiLevelType w:val="hybridMultilevel"/>
    <w:tmpl w:val="2F148B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B1744B"/>
    <w:multiLevelType w:val="hybridMultilevel"/>
    <w:tmpl w:val="0E9A6C60"/>
    <w:lvl w:ilvl="0" w:tplc="8E2EE754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0323A"/>
    <w:multiLevelType w:val="hybridMultilevel"/>
    <w:tmpl w:val="558AD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B4116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683BC3"/>
    <w:multiLevelType w:val="hybridMultilevel"/>
    <w:tmpl w:val="DC72895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05B02"/>
    <w:multiLevelType w:val="hybridMultilevel"/>
    <w:tmpl w:val="5F2EC51C"/>
    <w:lvl w:ilvl="0" w:tplc="A3F8E8F4">
      <w:start w:val="1"/>
      <w:numFmt w:val="lowerLetter"/>
      <w:lvlText w:val="%1)"/>
      <w:lvlJc w:val="left"/>
      <w:pPr>
        <w:ind w:left="1080" w:hanging="360"/>
      </w:pPr>
      <w:rPr>
        <w:rFonts w:eastAsiaTheme="minorHAnsi" w:hint="default"/>
        <w:sz w:val="22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8C7510"/>
    <w:multiLevelType w:val="hybridMultilevel"/>
    <w:tmpl w:val="5DBA1B2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5B7BD3"/>
    <w:multiLevelType w:val="hybridMultilevel"/>
    <w:tmpl w:val="787E11BC"/>
    <w:lvl w:ilvl="0" w:tplc="30DA74D4">
      <w:start w:val="1"/>
      <w:numFmt w:val="decimal"/>
      <w:lvlText w:val="%1."/>
      <w:lvlJc w:val="left"/>
      <w:pPr>
        <w:ind w:left="28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04" w:hanging="360"/>
      </w:pPr>
    </w:lvl>
    <w:lvl w:ilvl="2" w:tplc="0405001B" w:tentative="1">
      <w:start w:val="1"/>
      <w:numFmt w:val="lowerRoman"/>
      <w:lvlText w:val="%3."/>
      <w:lvlJc w:val="right"/>
      <w:pPr>
        <w:ind w:left="1724" w:hanging="180"/>
      </w:pPr>
    </w:lvl>
    <w:lvl w:ilvl="3" w:tplc="0405000F" w:tentative="1">
      <w:start w:val="1"/>
      <w:numFmt w:val="decimal"/>
      <w:lvlText w:val="%4."/>
      <w:lvlJc w:val="left"/>
      <w:pPr>
        <w:ind w:left="2444" w:hanging="360"/>
      </w:pPr>
    </w:lvl>
    <w:lvl w:ilvl="4" w:tplc="04050019" w:tentative="1">
      <w:start w:val="1"/>
      <w:numFmt w:val="lowerLetter"/>
      <w:lvlText w:val="%5."/>
      <w:lvlJc w:val="left"/>
      <w:pPr>
        <w:ind w:left="3164" w:hanging="360"/>
      </w:pPr>
    </w:lvl>
    <w:lvl w:ilvl="5" w:tplc="0405001B" w:tentative="1">
      <w:start w:val="1"/>
      <w:numFmt w:val="lowerRoman"/>
      <w:lvlText w:val="%6."/>
      <w:lvlJc w:val="right"/>
      <w:pPr>
        <w:ind w:left="3884" w:hanging="180"/>
      </w:pPr>
    </w:lvl>
    <w:lvl w:ilvl="6" w:tplc="0405000F" w:tentative="1">
      <w:start w:val="1"/>
      <w:numFmt w:val="decimal"/>
      <w:lvlText w:val="%7."/>
      <w:lvlJc w:val="left"/>
      <w:pPr>
        <w:ind w:left="4604" w:hanging="360"/>
      </w:pPr>
    </w:lvl>
    <w:lvl w:ilvl="7" w:tplc="04050019" w:tentative="1">
      <w:start w:val="1"/>
      <w:numFmt w:val="lowerLetter"/>
      <w:lvlText w:val="%8."/>
      <w:lvlJc w:val="left"/>
      <w:pPr>
        <w:ind w:left="5324" w:hanging="360"/>
      </w:pPr>
    </w:lvl>
    <w:lvl w:ilvl="8" w:tplc="0405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21" w15:restartNumberingAfterBreak="0">
    <w:nsid w:val="59AF688A"/>
    <w:multiLevelType w:val="hybridMultilevel"/>
    <w:tmpl w:val="16D8CC0C"/>
    <w:lvl w:ilvl="0" w:tplc="8D4653E6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F4C04"/>
    <w:multiLevelType w:val="hybridMultilevel"/>
    <w:tmpl w:val="0526F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A1FC7"/>
    <w:multiLevelType w:val="hybridMultilevel"/>
    <w:tmpl w:val="AA0ADC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B5090"/>
    <w:multiLevelType w:val="hybridMultilevel"/>
    <w:tmpl w:val="050635C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072DFC"/>
    <w:multiLevelType w:val="hybridMultilevel"/>
    <w:tmpl w:val="1BECB7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23"/>
  </w:num>
  <w:num w:numId="5">
    <w:abstractNumId w:val="11"/>
  </w:num>
  <w:num w:numId="6">
    <w:abstractNumId w:val="16"/>
  </w:num>
  <w:num w:numId="7">
    <w:abstractNumId w:val="15"/>
  </w:num>
  <w:num w:numId="8">
    <w:abstractNumId w:val="17"/>
  </w:num>
  <w:num w:numId="9">
    <w:abstractNumId w:val="24"/>
  </w:num>
  <w:num w:numId="10">
    <w:abstractNumId w:val="12"/>
  </w:num>
  <w:num w:numId="11">
    <w:abstractNumId w:val="21"/>
  </w:num>
  <w:num w:numId="12">
    <w:abstractNumId w:val="14"/>
  </w:num>
  <w:num w:numId="13">
    <w:abstractNumId w:val="22"/>
  </w:num>
  <w:num w:numId="14">
    <w:abstractNumId w:val="25"/>
  </w:num>
  <w:num w:numId="15">
    <w:abstractNumId w:val="13"/>
  </w:num>
  <w:num w:numId="16">
    <w:abstractNumId w:val="0"/>
  </w:num>
  <w:num w:numId="17">
    <w:abstractNumId w:val="6"/>
  </w:num>
  <w:num w:numId="18">
    <w:abstractNumId w:val="20"/>
  </w:num>
  <w:num w:numId="19">
    <w:abstractNumId w:val="8"/>
  </w:num>
  <w:num w:numId="20">
    <w:abstractNumId w:val="5"/>
  </w:num>
  <w:num w:numId="21">
    <w:abstractNumId w:val="3"/>
  </w:num>
  <w:num w:numId="22">
    <w:abstractNumId w:val="1"/>
  </w:num>
  <w:num w:numId="23">
    <w:abstractNumId w:val="19"/>
  </w:num>
  <w:num w:numId="24">
    <w:abstractNumId w:val="10"/>
  </w:num>
  <w:num w:numId="25">
    <w:abstractNumId w:val="7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E2MLc0MTUwMzVT0lEKTi0uzszPAykwrAUAlNHLoiwAAAA="/>
  </w:docVars>
  <w:rsids>
    <w:rsidRoot w:val="00936B1E"/>
    <w:rsid w:val="000047C1"/>
    <w:rsid w:val="00006C2C"/>
    <w:rsid w:val="000165C5"/>
    <w:rsid w:val="00031F59"/>
    <w:rsid w:val="00035460"/>
    <w:rsid w:val="00042827"/>
    <w:rsid w:val="0005474C"/>
    <w:rsid w:val="00056603"/>
    <w:rsid w:val="000768D2"/>
    <w:rsid w:val="00083964"/>
    <w:rsid w:val="000A584E"/>
    <w:rsid w:val="000B32E7"/>
    <w:rsid w:val="000B6330"/>
    <w:rsid w:val="000C51CA"/>
    <w:rsid w:val="000D4CF3"/>
    <w:rsid w:val="000E7351"/>
    <w:rsid w:val="000F3CB4"/>
    <w:rsid w:val="00100877"/>
    <w:rsid w:val="001070CE"/>
    <w:rsid w:val="00112973"/>
    <w:rsid w:val="001200DE"/>
    <w:rsid w:val="001300A5"/>
    <w:rsid w:val="00134F1A"/>
    <w:rsid w:val="00147740"/>
    <w:rsid w:val="00154CD2"/>
    <w:rsid w:val="00164003"/>
    <w:rsid w:val="0017160C"/>
    <w:rsid w:val="00174BF9"/>
    <w:rsid w:val="00181DE5"/>
    <w:rsid w:val="001941A1"/>
    <w:rsid w:val="00195A87"/>
    <w:rsid w:val="001A1067"/>
    <w:rsid w:val="001B1F00"/>
    <w:rsid w:val="001D3D04"/>
    <w:rsid w:val="001D705A"/>
    <w:rsid w:val="001E0007"/>
    <w:rsid w:val="001E27CF"/>
    <w:rsid w:val="001F4901"/>
    <w:rsid w:val="001F7F53"/>
    <w:rsid w:val="002007E1"/>
    <w:rsid w:val="00203EA4"/>
    <w:rsid w:val="00211DAA"/>
    <w:rsid w:val="002132CB"/>
    <w:rsid w:val="00213536"/>
    <w:rsid w:val="00216251"/>
    <w:rsid w:val="00217903"/>
    <w:rsid w:val="00256D11"/>
    <w:rsid w:val="00262C64"/>
    <w:rsid w:val="00270533"/>
    <w:rsid w:val="00296F51"/>
    <w:rsid w:val="002A21BD"/>
    <w:rsid w:val="002A65BB"/>
    <w:rsid w:val="002A7C15"/>
    <w:rsid w:val="002B511B"/>
    <w:rsid w:val="002C20DB"/>
    <w:rsid w:val="002E17F4"/>
    <w:rsid w:val="002F08C9"/>
    <w:rsid w:val="00303ED2"/>
    <w:rsid w:val="00307A6C"/>
    <w:rsid w:val="00315705"/>
    <w:rsid w:val="00321CEC"/>
    <w:rsid w:val="00336420"/>
    <w:rsid w:val="00343534"/>
    <w:rsid w:val="00343637"/>
    <w:rsid w:val="0036329B"/>
    <w:rsid w:val="00377A1C"/>
    <w:rsid w:val="003838A3"/>
    <w:rsid w:val="003878A2"/>
    <w:rsid w:val="003A5DC5"/>
    <w:rsid w:val="003A65EE"/>
    <w:rsid w:val="003A6985"/>
    <w:rsid w:val="003B408F"/>
    <w:rsid w:val="003F228E"/>
    <w:rsid w:val="0040400B"/>
    <w:rsid w:val="00417BA6"/>
    <w:rsid w:val="004207D4"/>
    <w:rsid w:val="004309A8"/>
    <w:rsid w:val="00447FBA"/>
    <w:rsid w:val="00450D2C"/>
    <w:rsid w:val="0045118C"/>
    <w:rsid w:val="00461172"/>
    <w:rsid w:val="00462E83"/>
    <w:rsid w:val="00474189"/>
    <w:rsid w:val="00475E7F"/>
    <w:rsid w:val="004867B7"/>
    <w:rsid w:val="004B388D"/>
    <w:rsid w:val="004B52B1"/>
    <w:rsid w:val="004C07BC"/>
    <w:rsid w:val="004C0C1C"/>
    <w:rsid w:val="004C4199"/>
    <w:rsid w:val="004C4F5B"/>
    <w:rsid w:val="004D45DE"/>
    <w:rsid w:val="004E1126"/>
    <w:rsid w:val="00534CDC"/>
    <w:rsid w:val="00535C9B"/>
    <w:rsid w:val="00536817"/>
    <w:rsid w:val="00541180"/>
    <w:rsid w:val="00561886"/>
    <w:rsid w:val="005643D8"/>
    <w:rsid w:val="00571EEE"/>
    <w:rsid w:val="0057397D"/>
    <w:rsid w:val="00576278"/>
    <w:rsid w:val="0057700E"/>
    <w:rsid w:val="00587E49"/>
    <w:rsid w:val="00590A6F"/>
    <w:rsid w:val="00596EF4"/>
    <w:rsid w:val="005A1490"/>
    <w:rsid w:val="005B1752"/>
    <w:rsid w:val="005B1F50"/>
    <w:rsid w:val="005C4052"/>
    <w:rsid w:val="005C6775"/>
    <w:rsid w:val="005D0814"/>
    <w:rsid w:val="005E2919"/>
    <w:rsid w:val="005F10EB"/>
    <w:rsid w:val="005F6C89"/>
    <w:rsid w:val="006045DF"/>
    <w:rsid w:val="00610F88"/>
    <w:rsid w:val="00642624"/>
    <w:rsid w:val="00643EB3"/>
    <w:rsid w:val="00644AB1"/>
    <w:rsid w:val="006532E6"/>
    <w:rsid w:val="0065335E"/>
    <w:rsid w:val="00655802"/>
    <w:rsid w:val="00662041"/>
    <w:rsid w:val="00667A0D"/>
    <w:rsid w:val="00671EA7"/>
    <w:rsid w:val="00673D45"/>
    <w:rsid w:val="0068224B"/>
    <w:rsid w:val="006A1AF0"/>
    <w:rsid w:val="006A395C"/>
    <w:rsid w:val="006B00F3"/>
    <w:rsid w:val="006B3761"/>
    <w:rsid w:val="006C7937"/>
    <w:rsid w:val="006D38AE"/>
    <w:rsid w:val="006D7AD8"/>
    <w:rsid w:val="006E1A94"/>
    <w:rsid w:val="006E3E13"/>
    <w:rsid w:val="006E5A82"/>
    <w:rsid w:val="006F2924"/>
    <w:rsid w:val="007025C3"/>
    <w:rsid w:val="0072259A"/>
    <w:rsid w:val="00740EF3"/>
    <w:rsid w:val="0074146F"/>
    <w:rsid w:val="0074528D"/>
    <w:rsid w:val="00760A97"/>
    <w:rsid w:val="00772EB4"/>
    <w:rsid w:val="007776E7"/>
    <w:rsid w:val="007874BE"/>
    <w:rsid w:val="0079357E"/>
    <w:rsid w:val="007A4B24"/>
    <w:rsid w:val="007D0158"/>
    <w:rsid w:val="007D297B"/>
    <w:rsid w:val="007E72EB"/>
    <w:rsid w:val="007F7E5A"/>
    <w:rsid w:val="00801CAF"/>
    <w:rsid w:val="00802449"/>
    <w:rsid w:val="0081225D"/>
    <w:rsid w:val="008222BB"/>
    <w:rsid w:val="00823790"/>
    <w:rsid w:val="00827106"/>
    <w:rsid w:val="008328E6"/>
    <w:rsid w:val="00836123"/>
    <w:rsid w:val="0083788D"/>
    <w:rsid w:val="008419B6"/>
    <w:rsid w:val="00845273"/>
    <w:rsid w:val="00855CE4"/>
    <w:rsid w:val="0086352C"/>
    <w:rsid w:val="008A611D"/>
    <w:rsid w:val="008B4E7B"/>
    <w:rsid w:val="008B6627"/>
    <w:rsid w:val="008C1B3D"/>
    <w:rsid w:val="008C6AC4"/>
    <w:rsid w:val="008F44B3"/>
    <w:rsid w:val="008F6362"/>
    <w:rsid w:val="0090611D"/>
    <w:rsid w:val="00915FA3"/>
    <w:rsid w:val="00926645"/>
    <w:rsid w:val="00926AD6"/>
    <w:rsid w:val="00931A87"/>
    <w:rsid w:val="00936B1E"/>
    <w:rsid w:val="00946220"/>
    <w:rsid w:val="00950EA0"/>
    <w:rsid w:val="00970DCE"/>
    <w:rsid w:val="00973D02"/>
    <w:rsid w:val="009879AC"/>
    <w:rsid w:val="00991FDB"/>
    <w:rsid w:val="00992EF6"/>
    <w:rsid w:val="009A3410"/>
    <w:rsid w:val="009C1447"/>
    <w:rsid w:val="009E6A92"/>
    <w:rsid w:val="009E6AC7"/>
    <w:rsid w:val="009F1075"/>
    <w:rsid w:val="009F2B2B"/>
    <w:rsid w:val="009F7BCC"/>
    <w:rsid w:val="00A0163A"/>
    <w:rsid w:val="00A04D45"/>
    <w:rsid w:val="00A073E1"/>
    <w:rsid w:val="00A25196"/>
    <w:rsid w:val="00A30789"/>
    <w:rsid w:val="00A379D3"/>
    <w:rsid w:val="00A4146F"/>
    <w:rsid w:val="00A4469B"/>
    <w:rsid w:val="00A46B40"/>
    <w:rsid w:val="00A57562"/>
    <w:rsid w:val="00A61682"/>
    <w:rsid w:val="00A620BB"/>
    <w:rsid w:val="00A70521"/>
    <w:rsid w:val="00A7287D"/>
    <w:rsid w:val="00A7609A"/>
    <w:rsid w:val="00A82469"/>
    <w:rsid w:val="00AB049D"/>
    <w:rsid w:val="00AB0C81"/>
    <w:rsid w:val="00AB7B01"/>
    <w:rsid w:val="00AC1C4C"/>
    <w:rsid w:val="00AC385F"/>
    <w:rsid w:val="00AE08B4"/>
    <w:rsid w:val="00AE2682"/>
    <w:rsid w:val="00AF4385"/>
    <w:rsid w:val="00B07D77"/>
    <w:rsid w:val="00B2049B"/>
    <w:rsid w:val="00B21178"/>
    <w:rsid w:val="00B219FA"/>
    <w:rsid w:val="00B2728F"/>
    <w:rsid w:val="00B35D35"/>
    <w:rsid w:val="00B37BD2"/>
    <w:rsid w:val="00B42828"/>
    <w:rsid w:val="00B54912"/>
    <w:rsid w:val="00B6024D"/>
    <w:rsid w:val="00B63696"/>
    <w:rsid w:val="00B652A7"/>
    <w:rsid w:val="00B6580B"/>
    <w:rsid w:val="00B75E8D"/>
    <w:rsid w:val="00B8133E"/>
    <w:rsid w:val="00B93144"/>
    <w:rsid w:val="00B949F2"/>
    <w:rsid w:val="00B95B82"/>
    <w:rsid w:val="00BA094F"/>
    <w:rsid w:val="00BC5D4E"/>
    <w:rsid w:val="00BD6D88"/>
    <w:rsid w:val="00BE3901"/>
    <w:rsid w:val="00BF42B8"/>
    <w:rsid w:val="00C02577"/>
    <w:rsid w:val="00C1063D"/>
    <w:rsid w:val="00C13270"/>
    <w:rsid w:val="00C1424D"/>
    <w:rsid w:val="00C17F01"/>
    <w:rsid w:val="00C559BF"/>
    <w:rsid w:val="00C56438"/>
    <w:rsid w:val="00C64336"/>
    <w:rsid w:val="00C64DF8"/>
    <w:rsid w:val="00C713B1"/>
    <w:rsid w:val="00C71EA8"/>
    <w:rsid w:val="00C803A0"/>
    <w:rsid w:val="00C80716"/>
    <w:rsid w:val="00C8621A"/>
    <w:rsid w:val="00CA36B3"/>
    <w:rsid w:val="00CC241F"/>
    <w:rsid w:val="00CD14E5"/>
    <w:rsid w:val="00CF27C6"/>
    <w:rsid w:val="00CF6A50"/>
    <w:rsid w:val="00CF70CB"/>
    <w:rsid w:val="00D163D6"/>
    <w:rsid w:val="00D3016F"/>
    <w:rsid w:val="00D31342"/>
    <w:rsid w:val="00D533A7"/>
    <w:rsid w:val="00D538D0"/>
    <w:rsid w:val="00D610E8"/>
    <w:rsid w:val="00D70708"/>
    <w:rsid w:val="00D7329D"/>
    <w:rsid w:val="00D80CB5"/>
    <w:rsid w:val="00D80E0B"/>
    <w:rsid w:val="00D84041"/>
    <w:rsid w:val="00D8439B"/>
    <w:rsid w:val="00DA489E"/>
    <w:rsid w:val="00DD59F9"/>
    <w:rsid w:val="00DE5332"/>
    <w:rsid w:val="00DF2DA8"/>
    <w:rsid w:val="00E30741"/>
    <w:rsid w:val="00E346B8"/>
    <w:rsid w:val="00E41688"/>
    <w:rsid w:val="00E447E6"/>
    <w:rsid w:val="00E503EE"/>
    <w:rsid w:val="00E72BCA"/>
    <w:rsid w:val="00E775BF"/>
    <w:rsid w:val="00E90E8E"/>
    <w:rsid w:val="00E91C8F"/>
    <w:rsid w:val="00EA1446"/>
    <w:rsid w:val="00EA376F"/>
    <w:rsid w:val="00EA4723"/>
    <w:rsid w:val="00EB562E"/>
    <w:rsid w:val="00EB7752"/>
    <w:rsid w:val="00ED0935"/>
    <w:rsid w:val="00ED6B46"/>
    <w:rsid w:val="00EF4AAA"/>
    <w:rsid w:val="00F07BE5"/>
    <w:rsid w:val="00F10EAC"/>
    <w:rsid w:val="00F11A0A"/>
    <w:rsid w:val="00F12881"/>
    <w:rsid w:val="00F12A55"/>
    <w:rsid w:val="00F32741"/>
    <w:rsid w:val="00F4100E"/>
    <w:rsid w:val="00F41DB4"/>
    <w:rsid w:val="00F46108"/>
    <w:rsid w:val="00F51B84"/>
    <w:rsid w:val="00F54CA6"/>
    <w:rsid w:val="00F82714"/>
    <w:rsid w:val="00F8429F"/>
    <w:rsid w:val="00F8733B"/>
    <w:rsid w:val="00FB24B6"/>
    <w:rsid w:val="00FC560B"/>
    <w:rsid w:val="00FD0F13"/>
    <w:rsid w:val="00FD5A34"/>
    <w:rsid w:val="00FF3990"/>
    <w:rsid w:val="00FF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1"/>
    </o:shapelayout>
  </w:shapeDefaults>
  <w:decimalSymbol w:val=","/>
  <w:listSeparator w:val=";"/>
  <w14:docId w14:val="77B16A75"/>
  <w15:docId w15:val="{6C183109-77C7-44CF-8409-EA3F13A2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6627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36B1E"/>
  </w:style>
  <w:style w:type="paragraph" w:styleId="Zpat">
    <w:name w:val="footer"/>
    <w:basedOn w:val="Normln"/>
    <w:link w:val="ZpatChar"/>
    <w:uiPriority w:val="99"/>
    <w:unhideWhenUsed/>
    <w:rsid w:val="00936B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36B1E"/>
  </w:style>
  <w:style w:type="character" w:customStyle="1" w:styleId="Nadpis1Char">
    <w:name w:val="Nadpis 1 Char"/>
    <w:basedOn w:val="Standardnpsmoodstavce"/>
    <w:link w:val="Nadpis1"/>
    <w:rsid w:val="008B6627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paragraph" w:styleId="Odstavecseseznamem">
    <w:name w:val="List Paragraph"/>
    <w:basedOn w:val="Normln"/>
    <w:uiPriority w:val="34"/>
    <w:qFormat/>
    <w:rsid w:val="00E72BC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Bezmezer">
    <w:name w:val="No Spacing"/>
    <w:uiPriority w:val="1"/>
    <w:qFormat/>
    <w:rsid w:val="00827106"/>
    <w:pPr>
      <w:spacing w:after="0" w:line="240" w:lineRule="auto"/>
    </w:pPr>
  </w:style>
  <w:style w:type="character" w:styleId="Siln">
    <w:name w:val="Strong"/>
    <w:basedOn w:val="Standardnpsmoodstavce"/>
    <w:uiPriority w:val="22"/>
    <w:qFormat/>
    <w:rsid w:val="00F11A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8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1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B6811-DC5A-42F4-9687-94D30B40C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693</Words>
  <Characters>4095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ev00</dc:creator>
  <cp:lastModifiedBy>Ladislav Tyll</cp:lastModifiedBy>
  <cp:revision>5</cp:revision>
  <cp:lastPrinted>2015-05-06T19:45:00Z</cp:lastPrinted>
  <dcterms:created xsi:type="dcterms:W3CDTF">2021-02-23T18:00:00Z</dcterms:created>
  <dcterms:modified xsi:type="dcterms:W3CDTF">2021-02-23T20:53:00Z</dcterms:modified>
</cp:coreProperties>
</file>